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FFB6D" w14:textId="6B9EC8B9" w:rsidR="004C485D" w:rsidRPr="00722E08" w:rsidRDefault="00A0650B" w:rsidP="003D0A70">
      <w:pPr>
        <w:pStyle w:val="NoSpacing"/>
        <w:spacing w:before="240"/>
        <w:jc w:val="center"/>
        <w:rPr>
          <w:rFonts w:ascii="Calibri" w:hAnsi="Calibri" w:cs="Calibri"/>
          <w:b/>
          <w:bCs/>
          <w:sz w:val="28"/>
          <w:szCs w:val="28"/>
        </w:rPr>
      </w:pPr>
      <w:bookmarkStart w:id="0" w:name="_Hlk493780234"/>
      <w:r w:rsidRPr="00722E08">
        <w:rPr>
          <w:rFonts w:ascii="Calibri" w:hAnsi="Calibri" w:cs="Calibri"/>
          <w:b/>
          <w:bCs/>
          <w:sz w:val="28"/>
          <w:szCs w:val="28"/>
        </w:rPr>
        <w:t>Farm</w:t>
      </w:r>
      <w:r w:rsidR="00F8520D" w:rsidRPr="00722E08">
        <w:rPr>
          <w:rFonts w:ascii="Calibri" w:hAnsi="Calibri" w:cs="Calibri"/>
          <w:b/>
          <w:bCs/>
          <w:sz w:val="28"/>
          <w:szCs w:val="28"/>
        </w:rPr>
        <w:t>/</w:t>
      </w:r>
      <w:r w:rsidRPr="00722E08">
        <w:rPr>
          <w:rFonts w:ascii="Calibri" w:hAnsi="Calibri" w:cs="Calibri"/>
          <w:b/>
          <w:bCs/>
          <w:sz w:val="28"/>
          <w:szCs w:val="28"/>
        </w:rPr>
        <w:t>Ranch</w:t>
      </w:r>
      <w:r w:rsidR="006E72D7" w:rsidRPr="00722E08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E60B7C" w:rsidRPr="00722E08">
        <w:rPr>
          <w:rFonts w:ascii="Calibri" w:hAnsi="Calibri" w:cs="Calibri"/>
          <w:b/>
          <w:bCs/>
          <w:sz w:val="28"/>
          <w:szCs w:val="28"/>
        </w:rPr>
        <w:t xml:space="preserve">Transfer </w:t>
      </w:r>
      <w:r w:rsidR="002D1338" w:rsidRPr="00722E08">
        <w:rPr>
          <w:rFonts w:ascii="Calibri" w:hAnsi="Calibri" w:cs="Calibri"/>
          <w:b/>
          <w:bCs/>
          <w:sz w:val="28"/>
          <w:szCs w:val="28"/>
        </w:rPr>
        <w:t>Guideposts Worksheet</w:t>
      </w:r>
    </w:p>
    <w:bookmarkEnd w:id="0"/>
    <w:p w14:paraId="63300952" w14:textId="59AD66E9" w:rsidR="008934E0" w:rsidRPr="00722E08" w:rsidRDefault="008934E0" w:rsidP="00C34015">
      <w:pPr>
        <w:pStyle w:val="NoSpacing"/>
        <w:spacing w:before="120"/>
        <w:rPr>
          <w:rFonts w:ascii="Calibri" w:hAnsi="Calibri" w:cs="Calibri"/>
        </w:rPr>
      </w:pPr>
    </w:p>
    <w:p w14:paraId="2D44441B" w14:textId="743E745F" w:rsidR="00B01CF0" w:rsidRPr="00722E08" w:rsidRDefault="008E02DB" w:rsidP="008E02DB">
      <w:pPr>
        <w:rPr>
          <w:rFonts w:ascii="Calibri" w:hAnsi="Calibri" w:cs="Calibri"/>
          <w:u w:val="single"/>
        </w:rPr>
      </w:pPr>
      <w:r w:rsidRPr="00722E08">
        <w:rPr>
          <w:rFonts w:ascii="Calibri" w:hAnsi="Calibri" w:cs="Calibri"/>
          <w:b/>
          <w:bCs/>
        </w:rPr>
        <w:t>Name:</w:t>
      </w:r>
      <w:r w:rsidRPr="00722E08">
        <w:rPr>
          <w:rFonts w:ascii="Calibri" w:hAnsi="Calibri" w:cs="Calibri"/>
          <w:b/>
          <w:bCs/>
        </w:rPr>
        <w:tab/>
      </w:r>
      <w:r w:rsidRPr="00722E08">
        <w:rPr>
          <w:rFonts w:ascii="Calibri" w:hAnsi="Calibri" w:cs="Calibri"/>
          <w:b/>
          <w:bCs/>
        </w:rPr>
        <w:tab/>
      </w:r>
      <w:r w:rsidRPr="00722E08">
        <w:rPr>
          <w:rFonts w:ascii="Calibri" w:hAnsi="Calibri" w:cs="Calibri"/>
          <w:b/>
          <w:bCs/>
        </w:rPr>
        <w:tab/>
      </w:r>
      <w:r w:rsidRPr="00722E08">
        <w:rPr>
          <w:rFonts w:ascii="Calibri" w:hAnsi="Calibri" w:cs="Calibri"/>
          <w:b/>
          <w:bCs/>
        </w:rPr>
        <w:tab/>
      </w:r>
      <w:r w:rsidRPr="00722E08">
        <w:rPr>
          <w:rFonts w:ascii="Calibri" w:hAnsi="Calibri" w:cs="Calibri"/>
          <w:b/>
          <w:bCs/>
        </w:rPr>
        <w:tab/>
      </w:r>
      <w:r w:rsidRPr="00722E08">
        <w:rPr>
          <w:rFonts w:ascii="Calibri" w:hAnsi="Calibri" w:cs="Calibri"/>
          <w:b/>
          <w:bCs/>
        </w:rPr>
        <w:tab/>
      </w:r>
      <w:r w:rsidRPr="00722E08">
        <w:rPr>
          <w:rFonts w:ascii="Calibri" w:hAnsi="Calibri" w:cs="Calibri"/>
          <w:b/>
          <w:bCs/>
        </w:rPr>
        <w:tab/>
      </w:r>
      <w:r w:rsidRPr="00722E08">
        <w:rPr>
          <w:rFonts w:ascii="Calibri" w:hAnsi="Calibri" w:cs="Calibri"/>
          <w:b/>
          <w:bCs/>
        </w:rPr>
        <w:tab/>
        <w:t>Date:</w:t>
      </w:r>
    </w:p>
    <w:p w14:paraId="0E80FC88" w14:textId="53289E07" w:rsidR="00667E77" w:rsidRPr="00722E08" w:rsidRDefault="00667E77" w:rsidP="004224BD">
      <w:pPr>
        <w:pStyle w:val="NoSpacing"/>
        <w:spacing w:before="240"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Farm and ranch transfers take communication and time. Owners must </w:t>
      </w:r>
      <w:r w:rsidR="006451B4" w:rsidRPr="00722E08">
        <w:rPr>
          <w:rFonts w:ascii="Calibri" w:hAnsi="Calibri" w:cs="Calibri"/>
        </w:rPr>
        <w:t>let go</w:t>
      </w:r>
      <w:r w:rsidR="00086E57" w:rsidRPr="00722E08">
        <w:rPr>
          <w:rFonts w:ascii="Calibri" w:hAnsi="Calibri" w:cs="Calibri"/>
        </w:rPr>
        <w:t xml:space="preserve"> of their land and other assets, and potentially hand over the reins to the farm or ranch business. </w:t>
      </w:r>
      <w:r w:rsidR="00D94E0F" w:rsidRPr="00722E08">
        <w:rPr>
          <w:rFonts w:ascii="Calibri" w:hAnsi="Calibri" w:cs="Calibri"/>
        </w:rPr>
        <w:t xml:space="preserve">Incoming producers must be ready to acquire </w:t>
      </w:r>
      <w:r w:rsidR="001A6EB0" w:rsidRPr="00722E08">
        <w:rPr>
          <w:rFonts w:ascii="Calibri" w:hAnsi="Calibri" w:cs="Calibri"/>
        </w:rPr>
        <w:t xml:space="preserve">and manage </w:t>
      </w:r>
      <w:r w:rsidR="00D94E0F" w:rsidRPr="00722E08">
        <w:rPr>
          <w:rFonts w:ascii="Calibri" w:hAnsi="Calibri" w:cs="Calibri"/>
        </w:rPr>
        <w:t xml:space="preserve">the assets and potentially take over the operation. </w:t>
      </w:r>
      <w:r w:rsidR="008962F0" w:rsidRPr="00722E08">
        <w:rPr>
          <w:rFonts w:ascii="Calibri" w:hAnsi="Calibri" w:cs="Calibri"/>
        </w:rPr>
        <w:t>This worksheet is meant to help you</w:t>
      </w:r>
      <w:r w:rsidR="00C43F15" w:rsidRPr="00722E08">
        <w:rPr>
          <w:rFonts w:ascii="Calibri" w:hAnsi="Calibri" w:cs="Calibri"/>
        </w:rPr>
        <w:t xml:space="preserve"> </w:t>
      </w:r>
      <w:r w:rsidR="00013D34" w:rsidRPr="00722E08">
        <w:rPr>
          <w:rFonts w:ascii="Calibri" w:hAnsi="Calibri" w:cs="Calibri"/>
        </w:rPr>
        <w:t xml:space="preserve">understand your own needs and the needs of the other party, </w:t>
      </w:r>
      <w:r w:rsidR="00C43F15" w:rsidRPr="00722E08">
        <w:rPr>
          <w:rFonts w:ascii="Calibri" w:hAnsi="Calibri" w:cs="Calibri"/>
        </w:rPr>
        <w:t xml:space="preserve">identify tools and actions </w:t>
      </w:r>
      <w:r w:rsidR="0046028C" w:rsidRPr="00722E08">
        <w:rPr>
          <w:rFonts w:ascii="Calibri" w:hAnsi="Calibri" w:cs="Calibri"/>
        </w:rPr>
        <w:t>that can move the process forward</w:t>
      </w:r>
      <w:r w:rsidR="000F75F4" w:rsidRPr="00722E08">
        <w:rPr>
          <w:rFonts w:ascii="Calibri" w:hAnsi="Calibri" w:cs="Calibri"/>
        </w:rPr>
        <w:t>,</w:t>
      </w:r>
      <w:r w:rsidR="0046028C" w:rsidRPr="00722E08">
        <w:rPr>
          <w:rFonts w:ascii="Calibri" w:hAnsi="Calibri" w:cs="Calibri"/>
        </w:rPr>
        <w:t xml:space="preserve"> and document where you are in the process.</w:t>
      </w:r>
      <w:r w:rsidR="001B1EA0" w:rsidRPr="00722E08">
        <w:rPr>
          <w:rFonts w:ascii="Calibri" w:hAnsi="Calibri" w:cs="Calibri"/>
        </w:rPr>
        <w:t xml:space="preserve"> </w:t>
      </w:r>
    </w:p>
    <w:p w14:paraId="05649E0A" w14:textId="557920D6" w:rsidR="00667E77" w:rsidRPr="00722E08" w:rsidRDefault="00B01CF0" w:rsidP="00E57899">
      <w:pPr>
        <w:pStyle w:val="NoSpacing"/>
        <w:spacing w:before="240"/>
        <w:rPr>
          <w:rFonts w:ascii="Calibri" w:hAnsi="Calibri" w:cs="Calibri"/>
        </w:rPr>
      </w:pPr>
      <w:r w:rsidRPr="00722E08">
        <w:rPr>
          <w:rFonts w:ascii="Calibri" w:hAnsi="Calibri" w:cs="Calibri"/>
          <w:b/>
          <w:u w:val="single"/>
        </w:rPr>
        <w:t>Directions</w:t>
      </w:r>
      <w:r w:rsidRPr="00722E08">
        <w:rPr>
          <w:rFonts w:ascii="Calibri" w:hAnsi="Calibri" w:cs="Calibri"/>
          <w:b/>
        </w:rPr>
        <w:t>:</w:t>
      </w:r>
      <w:bookmarkStart w:id="1" w:name="Describe_your_Farm/Ranch_Business:"/>
      <w:bookmarkEnd w:id="1"/>
      <w:r w:rsidRPr="00722E08">
        <w:rPr>
          <w:rFonts w:ascii="Calibri" w:hAnsi="Calibri" w:cs="Calibri"/>
          <w:b/>
        </w:rPr>
        <w:t xml:space="preserve"> </w:t>
      </w:r>
      <w:r w:rsidRPr="00722E08">
        <w:rPr>
          <w:rFonts w:ascii="Calibri" w:hAnsi="Calibri" w:cs="Calibri"/>
        </w:rPr>
        <w:t xml:space="preserve">Work individually to answer the following questions about steps </w:t>
      </w:r>
      <w:r w:rsidR="00C30A12" w:rsidRPr="00722E08">
        <w:rPr>
          <w:rFonts w:ascii="Calibri" w:hAnsi="Calibri" w:cs="Calibri"/>
        </w:rPr>
        <w:t xml:space="preserve">either you or the other </w:t>
      </w:r>
      <w:r w:rsidRPr="00722E08">
        <w:rPr>
          <w:rFonts w:ascii="Calibri" w:hAnsi="Calibri" w:cs="Calibri"/>
        </w:rPr>
        <w:t>party ha</w:t>
      </w:r>
      <w:r w:rsidR="006E7CDB" w:rsidRPr="00722E08">
        <w:rPr>
          <w:rFonts w:ascii="Calibri" w:hAnsi="Calibri" w:cs="Calibri"/>
        </w:rPr>
        <w:t>ve</w:t>
      </w:r>
      <w:r w:rsidRPr="00722E08">
        <w:rPr>
          <w:rFonts w:ascii="Calibri" w:hAnsi="Calibri" w:cs="Calibri"/>
        </w:rPr>
        <w:t xml:space="preserve"> taken as part of your farm/ranch transfer process. Refer to Farm/Ranch Transfer Guideposts Information Sheet to inform your answers.</w:t>
      </w:r>
      <w:r w:rsidRPr="00722E08">
        <w:rPr>
          <w:rFonts w:ascii="Calibri" w:hAnsi="Calibri" w:cs="Calibri"/>
          <w:b/>
        </w:rPr>
        <w:t xml:space="preserve"> </w:t>
      </w:r>
      <w:r w:rsidR="00E57899" w:rsidRPr="00722E08">
        <w:rPr>
          <w:rFonts w:ascii="Calibri" w:hAnsi="Calibri" w:cs="Calibri"/>
        </w:rPr>
        <w:t xml:space="preserve">Because everyone has different needs, not </w:t>
      </w:r>
      <w:r w:rsidR="00597CA3" w:rsidRPr="00722E08">
        <w:rPr>
          <w:rFonts w:ascii="Calibri" w:hAnsi="Calibri" w:cs="Calibri"/>
        </w:rPr>
        <w:t>all</w:t>
      </w:r>
      <w:r w:rsidR="00E57899" w:rsidRPr="00722E08">
        <w:rPr>
          <w:rFonts w:ascii="Calibri" w:hAnsi="Calibri" w:cs="Calibri"/>
        </w:rPr>
        <w:t xml:space="preserve"> these steps will </w:t>
      </w:r>
      <w:r w:rsidR="00EC20F5" w:rsidRPr="00722E08">
        <w:rPr>
          <w:rFonts w:ascii="Calibri" w:hAnsi="Calibri" w:cs="Calibri"/>
        </w:rPr>
        <w:t>apply</w:t>
      </w:r>
      <w:r w:rsidR="00E57899" w:rsidRPr="00722E08">
        <w:rPr>
          <w:rFonts w:ascii="Calibri" w:hAnsi="Calibri" w:cs="Calibri"/>
        </w:rPr>
        <w:t xml:space="preserve"> to your situation. </w:t>
      </w:r>
      <w:r w:rsidR="00AA3814" w:rsidRPr="00722E08">
        <w:rPr>
          <w:rFonts w:ascii="Calibri" w:hAnsi="Calibri" w:cs="Calibri"/>
        </w:rPr>
        <w:t>I</w:t>
      </w:r>
      <w:r w:rsidR="00667E77" w:rsidRPr="00722E08">
        <w:rPr>
          <w:rFonts w:ascii="Calibri" w:hAnsi="Calibri" w:cs="Calibri"/>
        </w:rPr>
        <w:t xml:space="preserve">dentify </w:t>
      </w:r>
      <w:r w:rsidR="00AA3814" w:rsidRPr="00722E08">
        <w:rPr>
          <w:rFonts w:ascii="Calibri" w:hAnsi="Calibri" w:cs="Calibri"/>
        </w:rPr>
        <w:t xml:space="preserve">the ones which </w:t>
      </w:r>
      <w:r w:rsidR="00EC20F5" w:rsidRPr="00722E08">
        <w:rPr>
          <w:rFonts w:ascii="Calibri" w:hAnsi="Calibri" w:cs="Calibri"/>
        </w:rPr>
        <w:t>do</w:t>
      </w:r>
      <w:r w:rsidR="00B03C82" w:rsidRPr="00722E08">
        <w:rPr>
          <w:rFonts w:ascii="Calibri" w:hAnsi="Calibri" w:cs="Calibri"/>
        </w:rPr>
        <w:t xml:space="preserve"> and </w:t>
      </w:r>
      <w:proofErr w:type="gramStart"/>
      <w:r w:rsidR="009421B3" w:rsidRPr="00722E08">
        <w:rPr>
          <w:rFonts w:ascii="Calibri" w:hAnsi="Calibri" w:cs="Calibri"/>
        </w:rPr>
        <w:t>whether or not</w:t>
      </w:r>
      <w:proofErr w:type="gramEnd"/>
      <w:r w:rsidR="009421B3" w:rsidRPr="00722E08">
        <w:rPr>
          <w:rFonts w:ascii="Calibri" w:hAnsi="Calibri" w:cs="Calibri"/>
        </w:rPr>
        <w:t xml:space="preserve"> they have been addressed</w:t>
      </w:r>
      <w:r w:rsidR="00B03C82" w:rsidRPr="00722E08">
        <w:rPr>
          <w:rFonts w:ascii="Calibri" w:hAnsi="Calibri" w:cs="Calibri"/>
        </w:rPr>
        <w:t xml:space="preserve">. At the end of the worksheet there is space to write notes </w:t>
      </w:r>
      <w:r w:rsidR="00A9784C" w:rsidRPr="00722E08">
        <w:rPr>
          <w:rFonts w:ascii="Calibri" w:hAnsi="Calibri" w:cs="Calibri"/>
        </w:rPr>
        <w:t>about next steps. Be as specific as possible, indicating who needs to do what by when.</w:t>
      </w:r>
    </w:p>
    <w:p w14:paraId="74CB1CD4" w14:textId="54ECE83D" w:rsidR="00EC6105" w:rsidRPr="00722E08" w:rsidRDefault="00EC6105" w:rsidP="00E57899">
      <w:pPr>
        <w:pStyle w:val="NoSpacing"/>
        <w:spacing w:before="240"/>
        <w:rPr>
          <w:rFonts w:ascii="Calibri" w:hAnsi="Calibri" w:cs="Calibri"/>
          <w:b/>
          <w:bCs/>
        </w:rPr>
      </w:pPr>
      <w:r w:rsidRPr="00722E08">
        <w:rPr>
          <w:rFonts w:ascii="Calibri" w:hAnsi="Calibri" w:cs="Calibri"/>
          <w:b/>
          <w:bCs/>
        </w:rPr>
        <w:t>Business Decision</w:t>
      </w:r>
      <w:r w:rsidR="00246D80" w:rsidRPr="00722E08">
        <w:rPr>
          <w:rFonts w:ascii="Calibri" w:hAnsi="Calibri" w:cs="Calibri"/>
          <w:b/>
          <w:bCs/>
        </w:rPr>
        <w:t xml:space="preserve"> Guideposts</w:t>
      </w:r>
      <w:r w:rsidRPr="00722E08">
        <w:rPr>
          <w:rFonts w:ascii="Calibri" w:hAnsi="Calibri" w:cs="Calibri"/>
          <w:b/>
          <w:bCs/>
        </w:rPr>
        <w:t>:</w:t>
      </w:r>
    </w:p>
    <w:p w14:paraId="000F94B1" w14:textId="77777777" w:rsidR="00667E77" w:rsidRPr="00722E08" w:rsidRDefault="00667E77" w:rsidP="00667E77">
      <w:pPr>
        <w:pStyle w:val="NoSpacing"/>
        <w:rPr>
          <w:rFonts w:ascii="Calibri" w:hAnsi="Calibri" w:cs="Calibri"/>
          <w:b/>
          <w:bCs/>
          <w:smallCaps/>
        </w:rPr>
      </w:pPr>
    </w:p>
    <w:p w14:paraId="508AF91F" w14:textId="1941E638" w:rsidR="005C5B22" w:rsidRPr="00722E08" w:rsidRDefault="00EC6105" w:rsidP="00B86559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Is there financial transparency?</w:t>
      </w:r>
      <w:r w:rsidR="002C30F6" w:rsidRPr="00722E08">
        <w:rPr>
          <w:rFonts w:ascii="Calibri" w:hAnsi="Calibri" w:cs="Calibri"/>
        </w:rPr>
        <w:tab/>
      </w:r>
      <w:r w:rsidR="002C30F6" w:rsidRPr="00722E08">
        <w:rPr>
          <w:rFonts w:ascii="Calibri" w:hAnsi="Calibri" w:cs="Calibri"/>
        </w:rPr>
        <w:tab/>
      </w:r>
      <w:r w:rsidR="00F60425" w:rsidRPr="00722E08">
        <w:rPr>
          <w:rFonts w:ascii="Calibri" w:hAnsi="Calibri" w:cs="Calibri"/>
        </w:rPr>
        <w:tab/>
      </w:r>
      <w:r w:rsidR="002C30F6" w:rsidRPr="00722E08">
        <w:rPr>
          <w:rFonts w:ascii="Calibri" w:hAnsi="Calibri" w:cs="Calibri"/>
        </w:rPr>
        <w:t>____Yes ____ No</w:t>
      </w:r>
    </w:p>
    <w:p w14:paraId="041FAA56" w14:textId="4F48BE81" w:rsidR="002C30F6" w:rsidRPr="00722E08" w:rsidRDefault="009A4EFC" w:rsidP="006A685A">
      <w:pPr>
        <w:pStyle w:val="ListParagraph"/>
        <w:rPr>
          <w:rFonts w:ascii="Calibri" w:hAnsi="Calibri" w:cs="Calibri"/>
        </w:rPr>
      </w:pPr>
      <w:r w:rsidRPr="00722E08">
        <w:rPr>
          <w:rFonts w:ascii="Calibri" w:hAnsi="Calibri" w:cs="Calibri"/>
        </w:rPr>
        <w:t>Indicators:</w:t>
      </w:r>
    </w:p>
    <w:p w14:paraId="1ECB2205" w14:textId="6DE3DDF5" w:rsidR="009955BD" w:rsidRPr="00722E08" w:rsidRDefault="002367F7" w:rsidP="009A4EF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Do all </w:t>
      </w:r>
      <w:r w:rsidR="006F7AF9" w:rsidRPr="00722E08">
        <w:rPr>
          <w:rFonts w:ascii="Calibri" w:hAnsi="Calibri" w:cs="Calibri"/>
        </w:rPr>
        <w:t>parties have</w:t>
      </w:r>
      <w:r w:rsidRPr="00722E08">
        <w:rPr>
          <w:rFonts w:ascii="Calibri" w:hAnsi="Calibri" w:cs="Calibri"/>
        </w:rPr>
        <w:t xml:space="preserve"> authority to access </w:t>
      </w:r>
      <w:r w:rsidR="006864C7" w:rsidRPr="00722E08">
        <w:rPr>
          <w:rFonts w:ascii="Calibri" w:hAnsi="Calibri" w:cs="Calibri"/>
        </w:rPr>
        <w:t>business accounts</w:t>
      </w:r>
      <w:r w:rsidR="005C4821" w:rsidRPr="00722E08">
        <w:rPr>
          <w:rFonts w:ascii="Calibri" w:hAnsi="Calibri" w:cs="Calibri"/>
        </w:rPr>
        <w:t>/investments</w:t>
      </w:r>
      <w:r w:rsidR="006864C7" w:rsidRPr="00722E08">
        <w:rPr>
          <w:rFonts w:ascii="Calibri" w:hAnsi="Calibri" w:cs="Calibri"/>
        </w:rPr>
        <w:t>?</w:t>
      </w:r>
    </w:p>
    <w:p w14:paraId="36A57462" w14:textId="7CFA0628" w:rsidR="009A4EFC" w:rsidRPr="00722E08" w:rsidRDefault="006864C7" w:rsidP="009955BD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 ___ Yes ___ No</w:t>
      </w:r>
    </w:p>
    <w:p w14:paraId="5576BB77" w14:textId="52AE4CCD" w:rsidR="006864C7" w:rsidRPr="00722E08" w:rsidRDefault="00D06EB9" w:rsidP="009A4EF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Do all parties know how to access business accounts/investments?</w:t>
      </w:r>
    </w:p>
    <w:p w14:paraId="2A71965F" w14:textId="031E665F" w:rsidR="00D06EB9" w:rsidRPr="00722E08" w:rsidRDefault="008670A3" w:rsidP="008670A3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61669A0C" w14:textId="77777777" w:rsidR="00504600" w:rsidRPr="00722E08" w:rsidRDefault="00EC6105" w:rsidP="00504600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Does management need to be transferred?</w:t>
      </w:r>
      <w:r w:rsidR="008670A3" w:rsidRPr="00722E08">
        <w:rPr>
          <w:rFonts w:ascii="Calibri" w:hAnsi="Calibri" w:cs="Calibri"/>
        </w:rPr>
        <w:tab/>
      </w:r>
      <w:r w:rsidR="006A685A" w:rsidRPr="00722E08">
        <w:rPr>
          <w:rFonts w:ascii="Calibri" w:hAnsi="Calibri" w:cs="Calibri"/>
        </w:rPr>
        <w:t>____Yes ____ No</w:t>
      </w:r>
      <w:r w:rsidR="008670A3" w:rsidRPr="00722E08">
        <w:rPr>
          <w:rFonts w:ascii="Calibri" w:hAnsi="Calibri" w:cs="Calibri"/>
        </w:rPr>
        <w:tab/>
      </w:r>
    </w:p>
    <w:p w14:paraId="5C45327A" w14:textId="71BC571B" w:rsidR="00F276BF" w:rsidRPr="00722E08" w:rsidRDefault="00F276BF" w:rsidP="00B3787C">
      <w:pPr>
        <w:pStyle w:val="ListParagraph"/>
        <w:rPr>
          <w:rFonts w:ascii="Calibri" w:hAnsi="Calibri" w:cs="Calibri"/>
        </w:rPr>
      </w:pPr>
      <w:r w:rsidRPr="00722E08">
        <w:rPr>
          <w:rFonts w:ascii="Calibri" w:hAnsi="Calibri" w:cs="Calibri"/>
        </w:rPr>
        <w:t>Indicators:</w:t>
      </w:r>
    </w:p>
    <w:p w14:paraId="4CB64012" w14:textId="77777777" w:rsidR="00F60425" w:rsidRPr="00722E08" w:rsidRDefault="00F276BF" w:rsidP="005C5B22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H</w:t>
      </w:r>
      <w:r w:rsidR="001D5286" w:rsidRPr="00722E08">
        <w:rPr>
          <w:rFonts w:ascii="Calibri" w:hAnsi="Calibri" w:cs="Calibri"/>
        </w:rPr>
        <w:t>as the process been started?</w:t>
      </w:r>
    </w:p>
    <w:p w14:paraId="4900BE78" w14:textId="12DBE7C9" w:rsidR="00F60425" w:rsidRPr="00722E08" w:rsidRDefault="00F60425" w:rsidP="001906BC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5C7BD3B1" w14:textId="77777777" w:rsidR="001906BC" w:rsidRPr="00722E08" w:rsidRDefault="001D5286" w:rsidP="005C5B22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If not, is there a plan</w:t>
      </w:r>
      <w:r w:rsidR="00D21ACA" w:rsidRPr="00722E08">
        <w:rPr>
          <w:rFonts w:ascii="Calibri" w:hAnsi="Calibri" w:cs="Calibri"/>
        </w:rPr>
        <w:t xml:space="preserve"> with a timeline</w:t>
      </w:r>
      <w:r w:rsidRPr="00722E08">
        <w:rPr>
          <w:rFonts w:ascii="Calibri" w:hAnsi="Calibri" w:cs="Calibri"/>
        </w:rPr>
        <w:t>?</w:t>
      </w:r>
      <w:r w:rsidR="00D21ACA" w:rsidRPr="00722E08">
        <w:rPr>
          <w:rFonts w:ascii="Calibri" w:hAnsi="Calibri" w:cs="Calibri"/>
        </w:rPr>
        <w:t xml:space="preserve"> </w:t>
      </w:r>
    </w:p>
    <w:p w14:paraId="32F7945B" w14:textId="4956D9E4" w:rsidR="001906BC" w:rsidRPr="00722E08" w:rsidRDefault="001906BC" w:rsidP="001906BC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2B0C6D21" w14:textId="4CECBBA0" w:rsidR="000936DA" w:rsidRPr="00722E08" w:rsidRDefault="00684189" w:rsidP="0094328D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Are there job descriptions and/or standard operating procedures?</w:t>
      </w:r>
    </w:p>
    <w:p w14:paraId="22EBABB6" w14:textId="75E1930A" w:rsidR="00684189" w:rsidRPr="00722E08" w:rsidRDefault="006F103A" w:rsidP="006F103A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518A1047" w14:textId="0F5AD790" w:rsidR="001D5286" w:rsidRPr="00722E08" w:rsidRDefault="001D5286" w:rsidP="0094328D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Are any agreements in place?</w:t>
      </w:r>
    </w:p>
    <w:p w14:paraId="2CB8D09B" w14:textId="7DF2B13C" w:rsidR="0094328D" w:rsidRPr="00722E08" w:rsidRDefault="0094328D" w:rsidP="006F103A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62CDEDC2" w14:textId="45CDEA20" w:rsidR="002E5EEE" w:rsidRPr="00722E08" w:rsidRDefault="002E5EEE" w:rsidP="0094328D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If so, are they in writing?</w:t>
      </w:r>
    </w:p>
    <w:p w14:paraId="24D30821" w14:textId="77777777" w:rsidR="0094328D" w:rsidRPr="00722E08" w:rsidRDefault="0094328D" w:rsidP="006F103A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02B6540D" w14:textId="77777777" w:rsidR="00DD1871" w:rsidRPr="00722E08" w:rsidRDefault="001D5286" w:rsidP="005C5B22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If so, which ones:</w:t>
      </w:r>
    </w:p>
    <w:p w14:paraId="6A95DF60" w14:textId="77777777" w:rsidR="00DD1871" w:rsidRPr="00722E08" w:rsidRDefault="00DD1871" w:rsidP="006F103A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___ </w:t>
      </w:r>
      <w:r w:rsidR="002E5EEE" w:rsidRPr="00722E08">
        <w:rPr>
          <w:rFonts w:ascii="Calibri" w:hAnsi="Calibri" w:cs="Calibri"/>
        </w:rPr>
        <w:t>Buy Sell Agreement</w:t>
      </w:r>
    </w:p>
    <w:p w14:paraId="55A1F416" w14:textId="77777777" w:rsidR="00504600" w:rsidRPr="00722E08" w:rsidRDefault="00504600" w:rsidP="006F103A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___ </w:t>
      </w:r>
      <w:r w:rsidR="002E5EEE" w:rsidRPr="00722E08">
        <w:rPr>
          <w:rFonts w:ascii="Calibri" w:hAnsi="Calibri" w:cs="Calibri"/>
        </w:rPr>
        <w:t>Operating Agreement</w:t>
      </w:r>
    </w:p>
    <w:p w14:paraId="5C66144D" w14:textId="106D2D63" w:rsidR="002E5EEE" w:rsidRPr="00722E08" w:rsidRDefault="00504600" w:rsidP="00504600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___ </w:t>
      </w:r>
      <w:r w:rsidR="002E5EEE" w:rsidRPr="00722E08">
        <w:rPr>
          <w:rFonts w:ascii="Calibri" w:hAnsi="Calibri" w:cs="Calibri"/>
        </w:rPr>
        <w:t>Other Agreement</w:t>
      </w:r>
      <w:r w:rsidRPr="00722E08">
        <w:rPr>
          <w:rFonts w:ascii="Calibri" w:hAnsi="Calibri" w:cs="Calibri"/>
        </w:rPr>
        <w:t>, specify: ____________________________________</w:t>
      </w:r>
    </w:p>
    <w:p w14:paraId="67B92BFF" w14:textId="17C5A452" w:rsidR="005C5B22" w:rsidRPr="00722E08" w:rsidRDefault="006D4D00" w:rsidP="2696E599">
      <w:pPr>
        <w:rPr>
          <w:rFonts w:ascii="Calibri" w:hAnsi="Calibri" w:cs="Calibri"/>
          <w:b/>
          <w:bCs/>
        </w:rPr>
      </w:pPr>
      <w:r w:rsidRPr="00722E08">
        <w:rPr>
          <w:rFonts w:ascii="Calibri" w:hAnsi="Calibri" w:cs="Calibri"/>
          <w:b/>
          <w:bCs/>
        </w:rPr>
        <w:t>Asset Transfer</w:t>
      </w:r>
      <w:r w:rsidR="00246D80" w:rsidRPr="00722E08">
        <w:rPr>
          <w:rFonts w:ascii="Calibri" w:hAnsi="Calibri" w:cs="Calibri"/>
          <w:b/>
          <w:bCs/>
        </w:rPr>
        <w:t xml:space="preserve"> Guideposts:</w:t>
      </w:r>
    </w:p>
    <w:p w14:paraId="2BD2B79D" w14:textId="77777777" w:rsidR="00FB191D" w:rsidRPr="00722E08" w:rsidRDefault="006D4D00" w:rsidP="00400148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Have you agreed </w:t>
      </w:r>
      <w:r w:rsidR="00C70E89" w:rsidRPr="00722E08">
        <w:rPr>
          <w:rFonts w:ascii="Calibri" w:hAnsi="Calibri" w:cs="Calibri"/>
        </w:rPr>
        <w:t xml:space="preserve">which assets will be transferred? </w:t>
      </w:r>
      <w:r w:rsidR="00C70E89" w:rsidRPr="00722E08">
        <w:rPr>
          <w:rFonts w:ascii="Calibri" w:hAnsi="Calibri" w:cs="Calibri"/>
        </w:rPr>
        <w:tab/>
        <w:t>____Yes ____ No</w:t>
      </w:r>
    </w:p>
    <w:p w14:paraId="0D552A9A" w14:textId="2229774E" w:rsidR="00C70E89" w:rsidRPr="00722E08" w:rsidRDefault="00C70E89" w:rsidP="00FB191D">
      <w:pPr>
        <w:pStyle w:val="ListParagraph"/>
        <w:rPr>
          <w:rFonts w:ascii="Calibri" w:hAnsi="Calibri" w:cs="Calibri"/>
        </w:rPr>
      </w:pPr>
      <w:r w:rsidRPr="00722E08">
        <w:rPr>
          <w:rFonts w:ascii="Calibri" w:hAnsi="Calibri" w:cs="Calibri"/>
        </w:rPr>
        <w:t>Indicators:</w:t>
      </w:r>
    </w:p>
    <w:p w14:paraId="37E623E1" w14:textId="5FC979B2" w:rsidR="00A05F3B" w:rsidRPr="00722E08" w:rsidRDefault="00A05F3B" w:rsidP="00850E5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lastRenderedPageBreak/>
        <w:t xml:space="preserve">Do </w:t>
      </w:r>
      <w:r w:rsidR="005F083F" w:rsidRPr="00722E08">
        <w:rPr>
          <w:rFonts w:ascii="Calibri" w:hAnsi="Calibri" w:cs="Calibri"/>
        </w:rPr>
        <w:t xml:space="preserve">both parties have </w:t>
      </w:r>
      <w:r w:rsidRPr="00722E08">
        <w:rPr>
          <w:rFonts w:ascii="Calibri" w:hAnsi="Calibri" w:cs="Calibri"/>
        </w:rPr>
        <w:t xml:space="preserve">a </w:t>
      </w:r>
      <w:r w:rsidR="007E61DF" w:rsidRPr="00722E08">
        <w:rPr>
          <w:rFonts w:ascii="Calibri" w:hAnsi="Calibri" w:cs="Calibri"/>
        </w:rPr>
        <w:t>balance sheet?</w:t>
      </w:r>
    </w:p>
    <w:p w14:paraId="61A2EFBA" w14:textId="5F0B6213" w:rsidR="007E61DF" w:rsidRPr="00722E08" w:rsidRDefault="007E61DF" w:rsidP="007E61DF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85BB332" w14:textId="61827E4A" w:rsidR="00B6121E" w:rsidRPr="00722E08" w:rsidRDefault="005F083F" w:rsidP="00B6121E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Are they </w:t>
      </w:r>
      <w:r w:rsidR="00C1215F" w:rsidRPr="00722E08">
        <w:rPr>
          <w:rFonts w:ascii="Calibri" w:hAnsi="Calibri" w:cs="Calibri"/>
        </w:rPr>
        <w:t>up to date?</w:t>
      </w:r>
      <w:r w:rsidR="00B6121E" w:rsidRPr="00722E08">
        <w:rPr>
          <w:rFonts w:ascii="Calibri" w:hAnsi="Calibri" w:cs="Calibri"/>
        </w:rPr>
        <w:t xml:space="preserve"> </w:t>
      </w:r>
    </w:p>
    <w:p w14:paraId="33607BC0" w14:textId="500D42F6" w:rsidR="00B6121E" w:rsidRPr="00722E08" w:rsidRDefault="00C1215F" w:rsidP="00C1215F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1CB181F9" w14:textId="48155740" w:rsidR="00255026" w:rsidRPr="00722E08" w:rsidRDefault="00255026" w:rsidP="00850E5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Have they been shared with each other?</w:t>
      </w:r>
    </w:p>
    <w:p w14:paraId="0A8399D3" w14:textId="0731CC84" w:rsidR="00255026" w:rsidRPr="00722E08" w:rsidRDefault="00255026" w:rsidP="00255026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2DE80396" w14:textId="7FD154DC" w:rsidR="00DB2DBF" w:rsidRPr="00722E08" w:rsidRDefault="00850E5C" w:rsidP="00850E5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Do both parties have access to </w:t>
      </w:r>
      <w:r w:rsidR="00DB2DBF" w:rsidRPr="00722E08">
        <w:rPr>
          <w:rFonts w:ascii="Calibri" w:hAnsi="Calibri" w:cs="Calibri"/>
        </w:rPr>
        <w:t xml:space="preserve">land </w:t>
      </w:r>
      <w:r w:rsidRPr="00722E08">
        <w:rPr>
          <w:rFonts w:ascii="Calibri" w:hAnsi="Calibri" w:cs="Calibri"/>
        </w:rPr>
        <w:t>records</w:t>
      </w:r>
      <w:r w:rsidR="00002518" w:rsidRPr="00722E08">
        <w:rPr>
          <w:rFonts w:ascii="Calibri" w:hAnsi="Calibri" w:cs="Calibri"/>
        </w:rPr>
        <w:t>, especially if the land is enrolled in public programs (</w:t>
      </w:r>
      <w:proofErr w:type="gramStart"/>
      <w:r w:rsidR="00002518" w:rsidRPr="00722E08">
        <w:rPr>
          <w:rFonts w:ascii="Calibri" w:hAnsi="Calibri" w:cs="Calibri"/>
        </w:rPr>
        <w:t>e.g.</w:t>
      </w:r>
      <w:proofErr w:type="gramEnd"/>
      <w:r w:rsidR="00002518" w:rsidRPr="00722E08">
        <w:rPr>
          <w:rFonts w:ascii="Calibri" w:hAnsi="Calibri" w:cs="Calibri"/>
        </w:rPr>
        <w:t xml:space="preserve"> easements, </w:t>
      </w:r>
      <w:r w:rsidR="00D244AC" w:rsidRPr="00722E08">
        <w:rPr>
          <w:rFonts w:ascii="Calibri" w:hAnsi="Calibri" w:cs="Calibri"/>
        </w:rPr>
        <w:t>federal conservation, organic certification, etc</w:t>
      </w:r>
      <w:r w:rsidR="00DB2DBF" w:rsidRPr="00722E08">
        <w:rPr>
          <w:rFonts w:ascii="Calibri" w:hAnsi="Calibri" w:cs="Calibri"/>
        </w:rPr>
        <w:t>.</w:t>
      </w:r>
      <w:r w:rsidR="00D244AC" w:rsidRPr="00722E08">
        <w:rPr>
          <w:rFonts w:ascii="Calibri" w:hAnsi="Calibri" w:cs="Calibri"/>
        </w:rPr>
        <w:t>)</w:t>
      </w:r>
    </w:p>
    <w:p w14:paraId="6114DEDB" w14:textId="3180C9D5" w:rsidR="00850E5C" w:rsidRPr="00722E08" w:rsidRDefault="00DB2DBF" w:rsidP="00DB2DBF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5343A9E" w14:textId="410A4196" w:rsidR="003A393D" w:rsidRPr="00722E08" w:rsidRDefault="003A393D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Is there clear titl</w:t>
      </w:r>
      <w:r w:rsidR="00CE2B36" w:rsidRPr="00722E08">
        <w:rPr>
          <w:rFonts w:ascii="Calibri" w:hAnsi="Calibri" w:cs="Calibri"/>
        </w:rPr>
        <w:t>e?</w:t>
      </w:r>
    </w:p>
    <w:p w14:paraId="59E3BF5B" w14:textId="78EA113D" w:rsidR="00CE2B36" w:rsidRPr="00722E08" w:rsidRDefault="00CE2B36" w:rsidP="00CE2B36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17501DBB" w14:textId="1CD868AB" w:rsidR="00C70E89" w:rsidRPr="00722E08" w:rsidRDefault="00FB191D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Have </w:t>
      </w:r>
      <w:r w:rsidR="00DB2DBF" w:rsidRPr="00722E08">
        <w:rPr>
          <w:rFonts w:ascii="Calibri" w:hAnsi="Calibri" w:cs="Calibri"/>
        </w:rPr>
        <w:t xml:space="preserve">both parties </w:t>
      </w:r>
      <w:r w:rsidRPr="00722E08">
        <w:rPr>
          <w:rFonts w:ascii="Calibri" w:hAnsi="Calibri" w:cs="Calibri"/>
        </w:rPr>
        <w:t xml:space="preserve">agreed on how </w:t>
      </w:r>
      <w:r w:rsidR="00DB2DBF" w:rsidRPr="00722E08">
        <w:rPr>
          <w:rFonts w:ascii="Calibri" w:hAnsi="Calibri" w:cs="Calibri"/>
        </w:rPr>
        <w:t xml:space="preserve">land and other assets </w:t>
      </w:r>
      <w:r w:rsidRPr="00722E08">
        <w:rPr>
          <w:rFonts w:ascii="Calibri" w:hAnsi="Calibri" w:cs="Calibri"/>
        </w:rPr>
        <w:t>will be valued?</w:t>
      </w:r>
    </w:p>
    <w:p w14:paraId="779142DB" w14:textId="41B43E34" w:rsidR="00C70E89" w:rsidRPr="00722E08" w:rsidRDefault="00C70E89" w:rsidP="00C70E89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 ___ Yes ___ No</w:t>
      </w:r>
    </w:p>
    <w:p w14:paraId="42177168" w14:textId="5093983D" w:rsidR="00C1215F" w:rsidRPr="00722E08" w:rsidRDefault="00C1215F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Do you need an appraisal?</w:t>
      </w:r>
    </w:p>
    <w:p w14:paraId="5BA9EF36" w14:textId="167E2ABC" w:rsidR="00C1215F" w:rsidRPr="00722E08" w:rsidRDefault="00C1215F" w:rsidP="00C1215F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4EEE9180" w14:textId="27CEC2E4" w:rsidR="002C1B07" w:rsidRPr="00722E08" w:rsidRDefault="002C1B07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Are your agreements in writing?</w:t>
      </w:r>
    </w:p>
    <w:p w14:paraId="4378C9DF" w14:textId="1A805CE3" w:rsidR="002C1B07" w:rsidRPr="00722E08" w:rsidRDefault="002C1B07" w:rsidP="002C1B07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2508FF2F" w14:textId="538C1536" w:rsidR="00343C05" w:rsidRPr="00722E08" w:rsidRDefault="00343C05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Is financing needed?</w:t>
      </w:r>
    </w:p>
    <w:p w14:paraId="52B8979F" w14:textId="5A1C1AD5" w:rsidR="00343C05" w:rsidRPr="00722E08" w:rsidRDefault="00343C05" w:rsidP="00343C05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729674BD" w14:textId="2B6E6852" w:rsidR="00E61A78" w:rsidRPr="00722E08" w:rsidRDefault="00E61A78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Has it been secured?</w:t>
      </w:r>
    </w:p>
    <w:p w14:paraId="6021B17D" w14:textId="0BF1AB1F" w:rsidR="00E61A78" w:rsidRPr="00722E08" w:rsidRDefault="00E61A78" w:rsidP="00E61A78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C504117" w14:textId="4181AC45" w:rsidR="009A0477" w:rsidRPr="00722E08" w:rsidRDefault="000C2E8A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Is there </w:t>
      </w:r>
      <w:r w:rsidR="009A0477" w:rsidRPr="00722E08">
        <w:rPr>
          <w:rFonts w:ascii="Calibri" w:hAnsi="Calibri" w:cs="Calibri"/>
        </w:rPr>
        <w:t>a gifting schedule?</w:t>
      </w:r>
    </w:p>
    <w:p w14:paraId="405ABB05" w14:textId="4EE25090" w:rsidR="009A0477" w:rsidRPr="00722E08" w:rsidRDefault="000C2E8A" w:rsidP="009A0477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74A4892A" w14:textId="76736482" w:rsidR="004F0A5D" w:rsidRPr="00722E08" w:rsidRDefault="004F0A5D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Is there a long-term lease?</w:t>
      </w:r>
    </w:p>
    <w:p w14:paraId="134F1B18" w14:textId="2539A82E" w:rsidR="004F0A5D" w:rsidRPr="00722E08" w:rsidRDefault="004F0A5D" w:rsidP="004F0A5D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C7EE9DE" w14:textId="1D24107E" w:rsidR="007D542A" w:rsidRPr="00722E08" w:rsidRDefault="007D542A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Is there a purchase contract or a written buy-sell agreement?</w:t>
      </w:r>
    </w:p>
    <w:p w14:paraId="179A30BE" w14:textId="7D8818E3" w:rsidR="007D542A" w:rsidRPr="00722E08" w:rsidRDefault="007D542A" w:rsidP="007D542A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1ABEC70B" w14:textId="40168F29" w:rsidR="00C70E89" w:rsidRPr="00722E08" w:rsidRDefault="005F083F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Is there </w:t>
      </w:r>
      <w:r w:rsidR="00FC34C0" w:rsidRPr="00722E08">
        <w:rPr>
          <w:rFonts w:ascii="Calibri" w:hAnsi="Calibri" w:cs="Calibri"/>
        </w:rPr>
        <w:t>a timeline</w:t>
      </w:r>
      <w:r w:rsidR="0073477C" w:rsidRPr="00722E08">
        <w:rPr>
          <w:rFonts w:ascii="Calibri" w:hAnsi="Calibri" w:cs="Calibri"/>
        </w:rPr>
        <w:t xml:space="preserve"> to complete the transfer</w:t>
      </w:r>
      <w:r w:rsidR="00FC34C0" w:rsidRPr="00722E08">
        <w:rPr>
          <w:rFonts w:ascii="Calibri" w:hAnsi="Calibri" w:cs="Calibri"/>
        </w:rPr>
        <w:t>?</w:t>
      </w:r>
    </w:p>
    <w:p w14:paraId="3D4C0135" w14:textId="060BA049" w:rsidR="005C5B22" w:rsidRPr="00722E08" w:rsidRDefault="00C70E89" w:rsidP="00FC34C0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00FF56DD" w14:textId="56C6F648" w:rsidR="005C5B22" w:rsidRPr="00722E08" w:rsidRDefault="005C5B22" w:rsidP="005C5B22">
      <w:pPr>
        <w:rPr>
          <w:rFonts w:ascii="Calibri" w:hAnsi="Calibri" w:cs="Calibri"/>
        </w:rPr>
      </w:pPr>
    </w:p>
    <w:p w14:paraId="3E6B6AE4" w14:textId="1E021089" w:rsidR="005C5B22" w:rsidRPr="00722E08" w:rsidRDefault="00371070" w:rsidP="00371070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Have you assembled a team? </w:t>
      </w:r>
      <w:r w:rsidR="005258D2" w:rsidRPr="00722E08">
        <w:rPr>
          <w:rFonts w:ascii="Calibri" w:hAnsi="Calibri" w:cs="Calibri"/>
        </w:rPr>
        <w:tab/>
      </w:r>
      <w:r w:rsidR="005258D2" w:rsidRPr="00722E08">
        <w:rPr>
          <w:rFonts w:ascii="Calibri" w:hAnsi="Calibri" w:cs="Calibri"/>
        </w:rPr>
        <w:tab/>
        <w:t>____Yes ____ No</w:t>
      </w:r>
    </w:p>
    <w:p w14:paraId="18A51BD2" w14:textId="20CCD18C" w:rsidR="0011060B" w:rsidRPr="00722E08" w:rsidRDefault="0011060B" w:rsidP="0011060B">
      <w:pPr>
        <w:pStyle w:val="ListParagraph"/>
        <w:rPr>
          <w:rFonts w:ascii="Calibri" w:hAnsi="Calibri" w:cs="Calibri"/>
        </w:rPr>
      </w:pPr>
      <w:r w:rsidRPr="00722E08">
        <w:rPr>
          <w:rFonts w:ascii="Calibri" w:hAnsi="Calibri" w:cs="Calibri"/>
        </w:rPr>
        <w:t>List the names of the people who will advise and support you:</w:t>
      </w:r>
    </w:p>
    <w:p w14:paraId="0817F75E" w14:textId="77777777" w:rsidR="00FC73E2" w:rsidRPr="00722E08" w:rsidRDefault="00FC73E2">
      <w:pPr>
        <w:rPr>
          <w:rFonts w:ascii="Calibri" w:hAnsi="Calibri" w:cs="Calibri"/>
          <w:b/>
          <w:bCs/>
        </w:rPr>
      </w:pPr>
      <w:r w:rsidRPr="00722E08">
        <w:rPr>
          <w:rFonts w:ascii="Calibri" w:hAnsi="Calibri" w:cs="Calibri"/>
          <w:b/>
          <w:bCs/>
        </w:rPr>
        <w:br w:type="page"/>
      </w:r>
    </w:p>
    <w:p w14:paraId="6B865B26" w14:textId="7516187E" w:rsidR="005C5B22" w:rsidRPr="00722E08" w:rsidRDefault="0073478D" w:rsidP="005C5B22">
      <w:pPr>
        <w:rPr>
          <w:rFonts w:ascii="Calibri" w:hAnsi="Calibri" w:cs="Calibri"/>
          <w:b/>
        </w:rPr>
      </w:pPr>
      <w:r w:rsidRPr="00722E08">
        <w:rPr>
          <w:rFonts w:ascii="Calibri" w:hAnsi="Calibri" w:cs="Calibri"/>
          <w:b/>
          <w:bCs/>
        </w:rPr>
        <w:lastRenderedPageBreak/>
        <w:t>Retirement</w:t>
      </w:r>
      <w:r w:rsidR="00B8742B" w:rsidRPr="00722E08">
        <w:rPr>
          <w:rFonts w:ascii="Calibri" w:hAnsi="Calibri" w:cs="Calibri"/>
          <w:b/>
          <w:bCs/>
        </w:rPr>
        <w:t xml:space="preserve"> and </w:t>
      </w:r>
      <w:r w:rsidRPr="00722E08">
        <w:rPr>
          <w:rFonts w:ascii="Calibri" w:hAnsi="Calibri" w:cs="Calibri"/>
          <w:b/>
          <w:bCs/>
        </w:rPr>
        <w:t>Health Care</w:t>
      </w:r>
      <w:r w:rsidR="00246D80" w:rsidRPr="00722E08">
        <w:rPr>
          <w:rFonts w:ascii="Calibri" w:hAnsi="Calibri" w:cs="Calibri"/>
          <w:b/>
          <w:bCs/>
        </w:rPr>
        <w:t xml:space="preserve"> Guideposts:</w:t>
      </w:r>
    </w:p>
    <w:p w14:paraId="0AD61BF3" w14:textId="7622DF2C" w:rsidR="00526F3E" w:rsidRPr="00722E08" w:rsidRDefault="005C1A1B" w:rsidP="00526F3E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Is there </w:t>
      </w:r>
      <w:r w:rsidR="005A4616" w:rsidRPr="00722E08">
        <w:rPr>
          <w:rFonts w:ascii="Calibri" w:hAnsi="Calibri" w:cs="Calibri"/>
        </w:rPr>
        <w:t>a plan for retirement?</w:t>
      </w:r>
      <w:r w:rsidR="004D64B7" w:rsidRPr="00722E08">
        <w:rPr>
          <w:rFonts w:ascii="Calibri" w:hAnsi="Calibri" w:cs="Calibri"/>
        </w:rPr>
        <w:t xml:space="preserve"> </w:t>
      </w:r>
      <w:r w:rsidR="004D64B7" w:rsidRPr="00722E08">
        <w:rPr>
          <w:rFonts w:ascii="Calibri" w:hAnsi="Calibri" w:cs="Calibri"/>
        </w:rPr>
        <w:tab/>
      </w:r>
      <w:r w:rsidR="004D64B7" w:rsidRPr="00722E08">
        <w:rPr>
          <w:rFonts w:ascii="Calibri" w:hAnsi="Calibri" w:cs="Calibri"/>
        </w:rPr>
        <w:tab/>
        <w:t>____Yes ____ No</w:t>
      </w:r>
    </w:p>
    <w:p w14:paraId="0D04CA56" w14:textId="30280860" w:rsidR="004D64B7" w:rsidRPr="00722E08" w:rsidRDefault="005A4616" w:rsidP="0091329F">
      <w:pPr>
        <w:pStyle w:val="ListParagraph"/>
        <w:rPr>
          <w:rFonts w:ascii="Calibri" w:hAnsi="Calibri" w:cs="Calibri"/>
        </w:rPr>
      </w:pPr>
      <w:r w:rsidRPr="00722E08">
        <w:rPr>
          <w:rFonts w:ascii="Calibri" w:hAnsi="Calibri" w:cs="Calibri"/>
        </w:rPr>
        <w:t>Indicators:</w:t>
      </w:r>
      <w:r w:rsidR="004D64B7" w:rsidRPr="00722E08">
        <w:rPr>
          <w:rFonts w:ascii="Calibri" w:hAnsi="Calibri" w:cs="Calibri"/>
        </w:rPr>
        <w:t xml:space="preserve"> </w:t>
      </w:r>
    </w:p>
    <w:p w14:paraId="798F4EA4" w14:textId="375FA784" w:rsidR="00352DF7" w:rsidRPr="00722E08" w:rsidRDefault="00D43310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Are retirement income requirements known</w:t>
      </w:r>
      <w:r w:rsidR="00352DF7" w:rsidRPr="00722E08">
        <w:rPr>
          <w:rFonts w:ascii="Calibri" w:hAnsi="Calibri" w:cs="Calibri"/>
        </w:rPr>
        <w:t>?</w:t>
      </w:r>
    </w:p>
    <w:p w14:paraId="4D9EA0A6" w14:textId="097CDC95" w:rsidR="00352DF7" w:rsidRPr="00722E08" w:rsidRDefault="00352DF7" w:rsidP="00352DF7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156703DF" w14:textId="7E1438A6" w:rsidR="009C6B1B" w:rsidRPr="00722E08" w:rsidRDefault="009C6B1B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What are the sources of income?</w:t>
      </w:r>
      <w:r w:rsidR="009A7E33" w:rsidRPr="00722E08">
        <w:rPr>
          <w:rFonts w:ascii="Calibri" w:hAnsi="Calibri" w:cs="Calibri"/>
        </w:rPr>
        <w:t xml:space="preserve"> List the main ones:</w:t>
      </w:r>
    </w:p>
    <w:p w14:paraId="47DF61A1" w14:textId="77777777" w:rsidR="009A7E33" w:rsidRPr="00722E08" w:rsidRDefault="009A7E33" w:rsidP="009A7E33">
      <w:pPr>
        <w:pStyle w:val="ListParagraph"/>
        <w:ind w:left="1440"/>
        <w:rPr>
          <w:rFonts w:ascii="Calibri" w:hAnsi="Calibri" w:cs="Calibri"/>
        </w:rPr>
      </w:pPr>
    </w:p>
    <w:p w14:paraId="70108629" w14:textId="77777777" w:rsidR="009C6B1B" w:rsidRPr="00722E08" w:rsidRDefault="009C6B1B" w:rsidP="009C6B1B">
      <w:pPr>
        <w:pStyle w:val="ListParagraph"/>
        <w:ind w:left="1440"/>
        <w:rPr>
          <w:rFonts w:ascii="Calibri" w:hAnsi="Calibri" w:cs="Calibri"/>
        </w:rPr>
      </w:pPr>
    </w:p>
    <w:p w14:paraId="7164A385" w14:textId="77777777" w:rsidR="009C6B1B" w:rsidRPr="00722E08" w:rsidRDefault="009C6B1B" w:rsidP="009C6B1B">
      <w:pPr>
        <w:pStyle w:val="ListParagraph"/>
        <w:ind w:left="1440"/>
        <w:rPr>
          <w:rFonts w:ascii="Calibri" w:hAnsi="Calibri" w:cs="Calibri"/>
        </w:rPr>
      </w:pPr>
    </w:p>
    <w:p w14:paraId="496A60C9" w14:textId="77777777" w:rsidR="009C6B1B" w:rsidRPr="00722E08" w:rsidRDefault="009C6B1B" w:rsidP="009C6B1B">
      <w:pPr>
        <w:pStyle w:val="ListParagraph"/>
        <w:ind w:left="1440"/>
        <w:rPr>
          <w:rFonts w:ascii="Calibri" w:hAnsi="Calibri" w:cs="Calibri"/>
        </w:rPr>
      </w:pPr>
    </w:p>
    <w:p w14:paraId="14727905" w14:textId="1D897CD9" w:rsidR="00933399" w:rsidRPr="00722E08" w:rsidRDefault="00933399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Is there enough income to support the farm/ranch business?</w:t>
      </w:r>
    </w:p>
    <w:p w14:paraId="6A53AE54" w14:textId="3BE0B4B7" w:rsidR="00933399" w:rsidRPr="00722E08" w:rsidRDefault="00933399" w:rsidP="00933399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643D36F" w14:textId="2B025B3A" w:rsidR="0091329F" w:rsidRPr="00722E08" w:rsidRDefault="00497665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Are </w:t>
      </w:r>
      <w:r w:rsidR="00A46D7B" w:rsidRPr="00722E08">
        <w:rPr>
          <w:rFonts w:ascii="Calibri" w:hAnsi="Calibri" w:cs="Calibri"/>
        </w:rPr>
        <w:t xml:space="preserve">enough assets </w:t>
      </w:r>
      <w:r w:rsidR="009A7E33" w:rsidRPr="00722E08">
        <w:rPr>
          <w:rFonts w:ascii="Calibri" w:hAnsi="Calibri" w:cs="Calibri"/>
        </w:rPr>
        <w:t xml:space="preserve">available </w:t>
      </w:r>
      <w:r w:rsidR="00A46D7B" w:rsidRPr="00722E08">
        <w:rPr>
          <w:rFonts w:ascii="Calibri" w:hAnsi="Calibri" w:cs="Calibri"/>
        </w:rPr>
        <w:t xml:space="preserve">to support </w:t>
      </w:r>
      <w:r w:rsidR="00101B85" w:rsidRPr="00722E08">
        <w:rPr>
          <w:rFonts w:ascii="Calibri" w:hAnsi="Calibri" w:cs="Calibri"/>
        </w:rPr>
        <w:t>retirement</w:t>
      </w:r>
      <w:r w:rsidR="00A46D7B" w:rsidRPr="00722E08">
        <w:rPr>
          <w:rFonts w:ascii="Calibri" w:hAnsi="Calibri" w:cs="Calibri"/>
        </w:rPr>
        <w:t>?</w:t>
      </w:r>
    </w:p>
    <w:p w14:paraId="4187FC45" w14:textId="24981F4C" w:rsidR="005A4616" w:rsidRPr="00722E08" w:rsidRDefault="004D64B7" w:rsidP="00261AB9">
      <w:pPr>
        <w:pStyle w:val="ListParagraph"/>
        <w:ind w:firstLine="72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81BCC9C" w14:textId="55566943" w:rsidR="00B61FBF" w:rsidRPr="00722E08" w:rsidRDefault="00B61FBF" w:rsidP="00FC1B48">
      <w:pPr>
        <w:numPr>
          <w:ilvl w:val="1"/>
          <w:numId w:val="31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Do you have a health care proxy? </w:t>
      </w:r>
    </w:p>
    <w:p w14:paraId="5392E683" w14:textId="750A3AF9" w:rsidR="00B61FBF" w:rsidRPr="00722E08" w:rsidRDefault="00B61FBF" w:rsidP="00B61FBF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63B9BFE" w14:textId="6D50119B" w:rsidR="00FC1B48" w:rsidRPr="00722E08" w:rsidRDefault="00C277A4" w:rsidP="00FC1B48">
      <w:pPr>
        <w:numPr>
          <w:ilvl w:val="1"/>
          <w:numId w:val="31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How will health care </w:t>
      </w:r>
      <w:r w:rsidR="005D75DD" w:rsidRPr="00722E08">
        <w:rPr>
          <w:rFonts w:ascii="Calibri" w:hAnsi="Calibri" w:cs="Calibri"/>
        </w:rPr>
        <w:t xml:space="preserve">costs </w:t>
      </w:r>
      <w:r w:rsidRPr="00722E08">
        <w:rPr>
          <w:rFonts w:ascii="Calibri" w:hAnsi="Calibri" w:cs="Calibri"/>
        </w:rPr>
        <w:t>be covered?</w:t>
      </w:r>
      <w:r w:rsidR="00FC73E2" w:rsidRPr="00722E08">
        <w:rPr>
          <w:rFonts w:ascii="Calibri" w:hAnsi="Calibri" w:cs="Calibri"/>
        </w:rPr>
        <w:t xml:space="preserve"> </w:t>
      </w:r>
    </w:p>
    <w:p w14:paraId="740E43D7" w14:textId="22F7E6DC" w:rsidR="00FC1B48" w:rsidRPr="00722E08" w:rsidRDefault="005D75DD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Medicare</w:t>
      </w:r>
      <w:r w:rsidR="006D3856" w:rsidRPr="00722E08">
        <w:rPr>
          <w:rFonts w:ascii="Calibri" w:hAnsi="Calibri" w:cs="Calibri"/>
        </w:rPr>
        <w:t xml:space="preserve">: </w:t>
      </w:r>
      <w:r w:rsidR="006D3856" w:rsidRPr="00722E08">
        <w:rPr>
          <w:rFonts w:ascii="Calibri" w:hAnsi="Calibri" w:cs="Calibri"/>
        </w:rPr>
        <w:tab/>
      </w:r>
      <w:r w:rsidR="006D3856" w:rsidRPr="00722E08">
        <w:rPr>
          <w:rFonts w:ascii="Calibri" w:hAnsi="Calibri" w:cs="Calibri"/>
        </w:rPr>
        <w:tab/>
      </w:r>
      <w:r w:rsidR="006D3856" w:rsidRPr="00722E08">
        <w:rPr>
          <w:rFonts w:ascii="Calibri" w:hAnsi="Calibri" w:cs="Calibri"/>
        </w:rPr>
        <w:tab/>
        <w:t>____</w:t>
      </w:r>
    </w:p>
    <w:p w14:paraId="6556B8DB" w14:textId="57109E02" w:rsidR="00FC1B48" w:rsidRPr="00722E08" w:rsidRDefault="006D3856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Medicaid: </w:t>
      </w:r>
      <w:r w:rsidRPr="00722E08">
        <w:rPr>
          <w:rFonts w:ascii="Calibri" w:hAnsi="Calibri" w:cs="Calibri"/>
        </w:rPr>
        <w:tab/>
      </w:r>
      <w:r w:rsidRPr="00722E08">
        <w:rPr>
          <w:rFonts w:ascii="Calibri" w:hAnsi="Calibri" w:cs="Calibri"/>
        </w:rPr>
        <w:tab/>
      </w:r>
      <w:r w:rsidRPr="00722E08">
        <w:rPr>
          <w:rFonts w:ascii="Calibri" w:hAnsi="Calibri" w:cs="Calibri"/>
        </w:rPr>
        <w:tab/>
        <w:t>____</w:t>
      </w:r>
    </w:p>
    <w:p w14:paraId="63364AB7" w14:textId="7EEEE73C" w:rsidR="00FC1B48" w:rsidRPr="00722E08" w:rsidRDefault="006D3856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Private insurance:</w:t>
      </w:r>
      <w:r w:rsidRPr="00722E08">
        <w:rPr>
          <w:rFonts w:ascii="Calibri" w:hAnsi="Calibri" w:cs="Calibri"/>
        </w:rPr>
        <w:tab/>
      </w:r>
      <w:r w:rsidRPr="00722E08">
        <w:rPr>
          <w:rFonts w:ascii="Calibri" w:hAnsi="Calibri" w:cs="Calibri"/>
        </w:rPr>
        <w:tab/>
        <w:t>____</w:t>
      </w:r>
    </w:p>
    <w:p w14:paraId="18B4388F" w14:textId="773A7ACE" w:rsidR="00FC1B48" w:rsidRPr="00722E08" w:rsidRDefault="00C076A5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Affordable Care Act:</w:t>
      </w:r>
      <w:r w:rsidRPr="00722E08">
        <w:rPr>
          <w:rFonts w:ascii="Calibri" w:hAnsi="Calibri" w:cs="Calibri"/>
        </w:rPr>
        <w:tab/>
      </w:r>
      <w:r w:rsidRPr="00722E08">
        <w:rPr>
          <w:rFonts w:ascii="Calibri" w:hAnsi="Calibri" w:cs="Calibri"/>
        </w:rPr>
        <w:tab/>
        <w:t>____</w:t>
      </w:r>
    </w:p>
    <w:p w14:paraId="739A2854" w14:textId="1FF78258" w:rsidR="00C277A4" w:rsidRPr="00722E08" w:rsidRDefault="00C076A5" w:rsidP="006C5132">
      <w:pPr>
        <w:numPr>
          <w:ilvl w:val="2"/>
          <w:numId w:val="31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Other</w:t>
      </w:r>
      <w:r w:rsidR="00122A6A" w:rsidRPr="00722E08">
        <w:rPr>
          <w:rFonts w:ascii="Calibri" w:hAnsi="Calibri" w:cs="Calibri"/>
        </w:rPr>
        <w:t>, please specify</w:t>
      </w:r>
      <w:r w:rsidRPr="00722E08">
        <w:rPr>
          <w:rFonts w:ascii="Calibri" w:hAnsi="Calibri" w:cs="Calibri"/>
        </w:rPr>
        <w:t>:</w:t>
      </w:r>
      <w:r w:rsidRPr="00722E08">
        <w:rPr>
          <w:rFonts w:ascii="Calibri" w:hAnsi="Calibri" w:cs="Calibri"/>
        </w:rPr>
        <w:tab/>
      </w:r>
      <w:r w:rsidRPr="00722E08">
        <w:rPr>
          <w:rFonts w:ascii="Calibri" w:hAnsi="Calibri" w:cs="Calibri"/>
        </w:rPr>
        <w:tab/>
      </w:r>
      <w:r w:rsidRPr="00722E08">
        <w:rPr>
          <w:rFonts w:ascii="Calibri" w:hAnsi="Calibri" w:cs="Calibri"/>
        </w:rPr>
        <w:tab/>
      </w:r>
      <w:r w:rsidRPr="00722E08">
        <w:rPr>
          <w:rFonts w:ascii="Calibri" w:hAnsi="Calibri" w:cs="Calibri"/>
        </w:rPr>
        <w:tab/>
      </w:r>
    </w:p>
    <w:p w14:paraId="68526DCC" w14:textId="77777777" w:rsidR="00122A6A" w:rsidRPr="00722E08" w:rsidRDefault="00122A6A" w:rsidP="00122A6A">
      <w:pPr>
        <w:ind w:left="2160"/>
        <w:contextualSpacing/>
        <w:rPr>
          <w:rFonts w:ascii="Calibri" w:hAnsi="Calibri" w:cs="Calibri"/>
        </w:rPr>
      </w:pPr>
    </w:p>
    <w:p w14:paraId="2892E223" w14:textId="2CB27090" w:rsidR="0073478D" w:rsidRPr="00722E08" w:rsidRDefault="004722A7" w:rsidP="00E908CD">
      <w:pPr>
        <w:rPr>
          <w:rFonts w:ascii="Calibri" w:hAnsi="Calibri" w:cs="Calibri"/>
          <w:b/>
          <w:bCs/>
        </w:rPr>
      </w:pPr>
      <w:r w:rsidRPr="00722E08">
        <w:rPr>
          <w:rFonts w:ascii="Calibri" w:hAnsi="Calibri" w:cs="Calibri"/>
          <w:b/>
          <w:bCs/>
        </w:rPr>
        <w:t>Estate Planning</w:t>
      </w:r>
      <w:r w:rsidR="00246D80" w:rsidRPr="00722E08">
        <w:rPr>
          <w:rFonts w:ascii="Calibri" w:hAnsi="Calibri" w:cs="Calibri"/>
          <w:b/>
          <w:bCs/>
        </w:rPr>
        <w:t xml:space="preserve"> Guideposts:</w:t>
      </w:r>
    </w:p>
    <w:p w14:paraId="6AC50E32" w14:textId="791E775F" w:rsidR="00C949C0" w:rsidRPr="00722E08" w:rsidRDefault="00C36A6B" w:rsidP="00C949C0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Is </w:t>
      </w:r>
      <w:r w:rsidR="00626A14" w:rsidRPr="00722E08">
        <w:rPr>
          <w:rFonts w:ascii="Calibri" w:hAnsi="Calibri" w:cs="Calibri"/>
        </w:rPr>
        <w:t xml:space="preserve">the </w:t>
      </w:r>
      <w:r w:rsidRPr="00722E08">
        <w:rPr>
          <w:rFonts w:ascii="Calibri" w:hAnsi="Calibri" w:cs="Calibri"/>
        </w:rPr>
        <w:t>estate in order</w:t>
      </w:r>
      <w:r w:rsidR="004722A7" w:rsidRPr="00722E08">
        <w:rPr>
          <w:rFonts w:ascii="Calibri" w:hAnsi="Calibri" w:cs="Calibri"/>
        </w:rPr>
        <w:t xml:space="preserve">? </w:t>
      </w:r>
      <w:r w:rsidR="004722A7" w:rsidRPr="00722E08">
        <w:rPr>
          <w:rFonts w:ascii="Calibri" w:hAnsi="Calibri" w:cs="Calibri"/>
        </w:rPr>
        <w:tab/>
      </w:r>
      <w:r w:rsidR="004722A7" w:rsidRPr="00722E08">
        <w:rPr>
          <w:rFonts w:ascii="Calibri" w:hAnsi="Calibri" w:cs="Calibri"/>
        </w:rPr>
        <w:tab/>
        <w:t>____Yes ____ No</w:t>
      </w:r>
    </w:p>
    <w:p w14:paraId="36E74CFF" w14:textId="4E3BE4CB" w:rsidR="008D6724" w:rsidRPr="00722E08" w:rsidRDefault="00C36A6B" w:rsidP="00626A14">
      <w:pPr>
        <w:pStyle w:val="ListParagraph"/>
        <w:rPr>
          <w:rFonts w:ascii="Calibri" w:hAnsi="Calibri" w:cs="Calibri"/>
        </w:rPr>
      </w:pPr>
      <w:r w:rsidRPr="00722E08">
        <w:rPr>
          <w:rFonts w:ascii="Calibri" w:hAnsi="Calibri" w:cs="Calibri"/>
        </w:rPr>
        <w:t>Indicators:</w:t>
      </w:r>
    </w:p>
    <w:p w14:paraId="62957AEF" w14:textId="7463134A" w:rsidR="00626A14" w:rsidRPr="00722E08" w:rsidRDefault="00626A14" w:rsidP="00626A14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Is there a will?</w:t>
      </w:r>
    </w:p>
    <w:p w14:paraId="1B99FDDD" w14:textId="77777777" w:rsidR="00626A14" w:rsidRPr="00722E08" w:rsidRDefault="00626A14" w:rsidP="00626A14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10A6D4C0" w14:textId="79828936" w:rsidR="00FC73E2" w:rsidRPr="00722E08" w:rsidRDefault="00835012" w:rsidP="009862A7">
      <w:pPr>
        <w:pStyle w:val="ListParagraph"/>
        <w:numPr>
          <w:ilvl w:val="0"/>
          <w:numId w:val="33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When was it last updated?</w:t>
      </w:r>
    </w:p>
    <w:p w14:paraId="65D4D353" w14:textId="1BF6B153" w:rsidR="00193456" w:rsidRPr="00722E08" w:rsidRDefault="00835012" w:rsidP="00193456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Year:</w:t>
      </w:r>
    </w:p>
    <w:p w14:paraId="0589CE76" w14:textId="77777777" w:rsidR="00DE088A" w:rsidRPr="00722E08" w:rsidRDefault="00DE088A" w:rsidP="00193456">
      <w:pPr>
        <w:pStyle w:val="ListParagraph"/>
        <w:ind w:left="1440"/>
        <w:rPr>
          <w:rFonts w:ascii="Calibri" w:hAnsi="Calibri" w:cs="Calibri"/>
        </w:rPr>
      </w:pPr>
    </w:p>
    <w:p w14:paraId="7C0DF8E4" w14:textId="4258DAF5" w:rsidR="00626A14" w:rsidRPr="00722E08" w:rsidRDefault="009862A7" w:rsidP="009862A7">
      <w:pPr>
        <w:pStyle w:val="ListParagraph"/>
        <w:numPr>
          <w:ilvl w:val="0"/>
          <w:numId w:val="33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Is there a trust?</w:t>
      </w:r>
    </w:p>
    <w:p w14:paraId="2454AD73" w14:textId="1384438C" w:rsidR="009862A7" w:rsidRPr="00722E08" w:rsidRDefault="00ED26A7" w:rsidP="00ED26A7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52766AF7" w14:textId="77777777" w:rsidR="00835012" w:rsidRPr="00722E08" w:rsidRDefault="00835012" w:rsidP="00835012">
      <w:pPr>
        <w:numPr>
          <w:ilvl w:val="0"/>
          <w:numId w:val="33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When was it last updated?</w:t>
      </w:r>
    </w:p>
    <w:p w14:paraId="6C9BE264" w14:textId="362F84CA" w:rsidR="000C2F19" w:rsidRPr="00722E08" w:rsidRDefault="000C2F19" w:rsidP="000C2F19">
      <w:pPr>
        <w:ind w:left="1440"/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Year:</w:t>
      </w:r>
    </w:p>
    <w:p w14:paraId="5B2BCD8E" w14:textId="77777777" w:rsidR="00243988" w:rsidRPr="00722E08" w:rsidRDefault="00243988" w:rsidP="000C2F19">
      <w:pPr>
        <w:ind w:left="1440"/>
        <w:contextualSpacing/>
        <w:rPr>
          <w:rFonts w:ascii="Calibri" w:hAnsi="Calibri" w:cs="Calibri"/>
        </w:rPr>
      </w:pPr>
    </w:p>
    <w:p w14:paraId="72973335" w14:textId="77777777" w:rsidR="000C2F19" w:rsidRPr="00722E08" w:rsidRDefault="000C2F19" w:rsidP="000C2F19">
      <w:pPr>
        <w:numPr>
          <w:ilvl w:val="0"/>
          <w:numId w:val="33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Does the owner have life insurance?</w:t>
      </w:r>
    </w:p>
    <w:p w14:paraId="2D946BF2" w14:textId="77777777" w:rsidR="000C2F19" w:rsidRPr="00722E08" w:rsidRDefault="000C2F19" w:rsidP="000C2F19">
      <w:pPr>
        <w:numPr>
          <w:ilvl w:val="0"/>
          <w:numId w:val="33"/>
        </w:numPr>
        <w:contextualSpacing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6B9EE43B" w14:textId="54048205" w:rsidR="00ED26A7" w:rsidRPr="00722E08" w:rsidRDefault="00ED26A7" w:rsidP="00ED26A7">
      <w:pPr>
        <w:pStyle w:val="ListParagraph"/>
        <w:numPr>
          <w:ilvl w:val="0"/>
          <w:numId w:val="33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Do you know who the beneficiaries</w:t>
      </w:r>
      <w:r w:rsidR="00F96712" w:rsidRPr="00722E08">
        <w:rPr>
          <w:rFonts w:ascii="Calibri" w:hAnsi="Calibri" w:cs="Calibri"/>
        </w:rPr>
        <w:t xml:space="preserve"> are</w:t>
      </w:r>
      <w:r w:rsidRPr="00722E08">
        <w:rPr>
          <w:rFonts w:ascii="Calibri" w:hAnsi="Calibri" w:cs="Calibri"/>
        </w:rPr>
        <w:t>?</w:t>
      </w:r>
    </w:p>
    <w:p w14:paraId="6FCE7B98" w14:textId="77777777" w:rsidR="00ED26A7" w:rsidRPr="00722E08" w:rsidRDefault="00ED26A7" w:rsidP="00ED26A7">
      <w:pPr>
        <w:pStyle w:val="ListParagraph"/>
        <w:ind w:left="1440"/>
        <w:rPr>
          <w:rFonts w:ascii="Calibri" w:hAnsi="Calibri" w:cs="Calibri"/>
        </w:rPr>
      </w:pPr>
      <w:r w:rsidRPr="00722E08">
        <w:rPr>
          <w:rFonts w:ascii="Calibri" w:hAnsi="Calibri" w:cs="Calibri"/>
        </w:rPr>
        <w:t>___ Yes ___ No</w:t>
      </w:r>
    </w:p>
    <w:p w14:paraId="3454289B" w14:textId="786D20C2" w:rsidR="00C64BE5" w:rsidRPr="00722E08" w:rsidRDefault="00C64BE5" w:rsidP="00C64BE5">
      <w:pPr>
        <w:rPr>
          <w:rFonts w:ascii="Calibri" w:hAnsi="Calibri" w:cs="Calibri"/>
        </w:rPr>
      </w:pPr>
      <w:r w:rsidRPr="00722E08">
        <w:rPr>
          <w:rFonts w:ascii="Calibri" w:hAnsi="Calibri" w:cs="Calibri"/>
        </w:rPr>
        <w:br w:type="page"/>
      </w:r>
      <w:r w:rsidRPr="00722E08">
        <w:rPr>
          <w:rFonts w:ascii="Calibri" w:hAnsi="Calibri" w:cs="Calibri"/>
          <w:b/>
          <w:bCs/>
        </w:rPr>
        <w:lastRenderedPageBreak/>
        <w:t>Discussion Questions</w:t>
      </w:r>
    </w:p>
    <w:p w14:paraId="49C69424" w14:textId="77777777" w:rsidR="006E6551" w:rsidRPr="00722E08" w:rsidRDefault="00C64BE5" w:rsidP="006E6551">
      <w:pPr>
        <w:pStyle w:val="ListParagraph"/>
        <w:numPr>
          <w:ilvl w:val="0"/>
          <w:numId w:val="35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Based on where things stand, how does this affect your plans? </w:t>
      </w:r>
    </w:p>
    <w:p w14:paraId="18B7541E" w14:textId="77777777" w:rsidR="006E6551" w:rsidRPr="00722E08" w:rsidRDefault="006E6551" w:rsidP="006E6551">
      <w:pPr>
        <w:pStyle w:val="ListParagraph"/>
        <w:rPr>
          <w:rFonts w:ascii="Calibri" w:hAnsi="Calibri" w:cs="Calibri"/>
        </w:rPr>
      </w:pPr>
    </w:p>
    <w:p w14:paraId="6BB2876C" w14:textId="77777777" w:rsidR="006E6551" w:rsidRPr="00722E08" w:rsidRDefault="006E6551" w:rsidP="006E6551">
      <w:pPr>
        <w:pStyle w:val="ListParagraph"/>
        <w:rPr>
          <w:rFonts w:ascii="Calibri" w:hAnsi="Calibri" w:cs="Calibri"/>
        </w:rPr>
      </w:pPr>
    </w:p>
    <w:p w14:paraId="5E18BCFD" w14:textId="77777777" w:rsidR="006E6551" w:rsidRPr="00722E08" w:rsidRDefault="006E6551" w:rsidP="006E6551">
      <w:pPr>
        <w:pStyle w:val="ListParagraph"/>
        <w:rPr>
          <w:rFonts w:ascii="Calibri" w:hAnsi="Calibri" w:cs="Calibri"/>
        </w:rPr>
      </w:pPr>
    </w:p>
    <w:p w14:paraId="2784EDCC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66AC4CEB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697D369F" w14:textId="77777777" w:rsidR="00A43F7D" w:rsidRPr="00722E08" w:rsidRDefault="00A43F7D" w:rsidP="006E6551">
      <w:pPr>
        <w:pStyle w:val="ListParagraph"/>
        <w:rPr>
          <w:rFonts w:ascii="Calibri" w:hAnsi="Calibri" w:cs="Calibri"/>
        </w:rPr>
      </w:pPr>
    </w:p>
    <w:p w14:paraId="23BF7EEE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1E0FF2EE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1929C391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29449CD7" w14:textId="2741D5B6" w:rsidR="00F040C8" w:rsidRPr="00722E08" w:rsidRDefault="00F040C8" w:rsidP="006E6551">
      <w:pPr>
        <w:pStyle w:val="ListParagraph"/>
        <w:numPr>
          <w:ilvl w:val="0"/>
          <w:numId w:val="35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>What conversations do you need to have and who do you need to talk to?</w:t>
      </w:r>
    </w:p>
    <w:p w14:paraId="421FAD68" w14:textId="77777777" w:rsidR="00F040C8" w:rsidRPr="00722E08" w:rsidRDefault="00F040C8" w:rsidP="00F040C8">
      <w:pPr>
        <w:rPr>
          <w:rFonts w:ascii="Calibri" w:hAnsi="Calibri" w:cs="Calibri"/>
        </w:rPr>
      </w:pPr>
    </w:p>
    <w:p w14:paraId="22857BB5" w14:textId="77777777" w:rsidR="00F040C8" w:rsidRPr="00722E08" w:rsidRDefault="00F040C8" w:rsidP="00F040C8">
      <w:pPr>
        <w:rPr>
          <w:rFonts w:ascii="Calibri" w:hAnsi="Calibri" w:cs="Calibri"/>
        </w:rPr>
      </w:pPr>
    </w:p>
    <w:p w14:paraId="4F33AF51" w14:textId="77777777" w:rsidR="00F040C8" w:rsidRPr="00722E08" w:rsidRDefault="00F040C8" w:rsidP="00F040C8">
      <w:pPr>
        <w:rPr>
          <w:rFonts w:ascii="Calibri" w:hAnsi="Calibri" w:cs="Calibri"/>
        </w:rPr>
      </w:pPr>
    </w:p>
    <w:p w14:paraId="7826DB0B" w14:textId="77777777" w:rsidR="00A43F7D" w:rsidRPr="00722E08" w:rsidRDefault="00A43F7D" w:rsidP="00F040C8">
      <w:pPr>
        <w:rPr>
          <w:rFonts w:ascii="Calibri" w:hAnsi="Calibri" w:cs="Calibri"/>
        </w:rPr>
      </w:pPr>
    </w:p>
    <w:p w14:paraId="077534B1" w14:textId="77777777" w:rsidR="00A43F7D" w:rsidRPr="00722E08" w:rsidRDefault="00A43F7D" w:rsidP="00F040C8">
      <w:pPr>
        <w:rPr>
          <w:rFonts w:ascii="Calibri" w:hAnsi="Calibri" w:cs="Calibri"/>
        </w:rPr>
      </w:pPr>
    </w:p>
    <w:p w14:paraId="14B0ADA6" w14:textId="77777777" w:rsidR="00F040C8" w:rsidRPr="00722E08" w:rsidRDefault="00F040C8" w:rsidP="00F040C8">
      <w:pPr>
        <w:rPr>
          <w:rFonts w:ascii="Calibri" w:hAnsi="Calibri" w:cs="Calibri"/>
        </w:rPr>
      </w:pPr>
    </w:p>
    <w:p w14:paraId="4FD72683" w14:textId="77777777" w:rsidR="00F040C8" w:rsidRPr="00722E08" w:rsidRDefault="00F040C8" w:rsidP="00F040C8">
      <w:pPr>
        <w:rPr>
          <w:rFonts w:ascii="Calibri" w:hAnsi="Calibri" w:cs="Calibri"/>
        </w:rPr>
      </w:pPr>
    </w:p>
    <w:p w14:paraId="626CCF43" w14:textId="5BFD3DBE" w:rsidR="005C5B22" w:rsidRPr="00722E08" w:rsidRDefault="00C64BE5" w:rsidP="006E6551">
      <w:pPr>
        <w:pStyle w:val="ListParagraph"/>
        <w:numPr>
          <w:ilvl w:val="0"/>
          <w:numId w:val="35"/>
        </w:numPr>
        <w:rPr>
          <w:rFonts w:ascii="Calibri" w:hAnsi="Calibri" w:cs="Calibri"/>
        </w:rPr>
      </w:pPr>
      <w:r w:rsidRPr="00722E08">
        <w:rPr>
          <w:rFonts w:ascii="Calibri" w:hAnsi="Calibri" w:cs="Calibri"/>
        </w:rPr>
        <w:t xml:space="preserve">What </w:t>
      </w:r>
      <w:r w:rsidR="00F040C8" w:rsidRPr="00722E08">
        <w:rPr>
          <w:rFonts w:ascii="Calibri" w:hAnsi="Calibri" w:cs="Calibri"/>
        </w:rPr>
        <w:t xml:space="preserve">other </w:t>
      </w:r>
      <w:r w:rsidRPr="00722E08">
        <w:rPr>
          <w:rFonts w:ascii="Calibri" w:hAnsi="Calibri" w:cs="Calibri"/>
        </w:rPr>
        <w:t>steps can you take to move things forward?</w:t>
      </w:r>
      <w:r w:rsidR="006E6551" w:rsidRPr="00722E08">
        <w:rPr>
          <w:rFonts w:ascii="Calibri" w:hAnsi="Calibri" w:cs="Calibri"/>
        </w:rPr>
        <w:t xml:space="preserve"> List </w:t>
      </w:r>
      <w:r w:rsidR="00F040C8" w:rsidRPr="00722E08">
        <w:rPr>
          <w:rFonts w:ascii="Calibri" w:hAnsi="Calibri" w:cs="Calibri"/>
        </w:rPr>
        <w:t>next steps and a timeline for completing them</w:t>
      </w:r>
      <w:r w:rsidR="00A43F7D" w:rsidRPr="00722E08">
        <w:rPr>
          <w:rFonts w:ascii="Calibri" w:hAnsi="Calibri" w:cs="Calibri"/>
        </w:rPr>
        <w:t>:</w:t>
      </w:r>
    </w:p>
    <w:p w14:paraId="42DC5FC5" w14:textId="77777777" w:rsidR="005C5B22" w:rsidRPr="00722E08" w:rsidRDefault="005C5B22" w:rsidP="005C5B22">
      <w:pPr>
        <w:rPr>
          <w:rFonts w:ascii="Calibri" w:hAnsi="Calibri" w:cs="Calibri"/>
        </w:rPr>
      </w:pPr>
    </w:p>
    <w:p w14:paraId="580EE712" w14:textId="77777777" w:rsidR="005C5B22" w:rsidRPr="00722E08" w:rsidRDefault="005C5B22" w:rsidP="005C5B22">
      <w:pPr>
        <w:rPr>
          <w:rFonts w:ascii="Calibri" w:hAnsi="Calibri" w:cs="Calibri"/>
        </w:rPr>
      </w:pPr>
    </w:p>
    <w:p w14:paraId="3C34D0FF" w14:textId="77777777" w:rsidR="005C5B22" w:rsidRPr="00722E08" w:rsidRDefault="005C5B22" w:rsidP="005C5B22">
      <w:pPr>
        <w:rPr>
          <w:rFonts w:ascii="Calibri" w:hAnsi="Calibri" w:cs="Calibri"/>
        </w:rPr>
      </w:pPr>
    </w:p>
    <w:p w14:paraId="03894034" w14:textId="77777777" w:rsidR="005C5B22" w:rsidRPr="00722E08" w:rsidRDefault="005C5B22" w:rsidP="005C5B22">
      <w:pPr>
        <w:rPr>
          <w:rFonts w:ascii="Calibri" w:hAnsi="Calibri" w:cs="Calibri"/>
        </w:rPr>
      </w:pPr>
    </w:p>
    <w:p w14:paraId="5818A440" w14:textId="77777777" w:rsidR="005C5B22" w:rsidRPr="00722E08" w:rsidRDefault="005C5B22" w:rsidP="005C5B22">
      <w:pPr>
        <w:rPr>
          <w:rFonts w:ascii="Calibri" w:hAnsi="Calibri" w:cs="Calibri"/>
        </w:rPr>
      </w:pPr>
    </w:p>
    <w:p w14:paraId="7FA39270" w14:textId="77777777" w:rsidR="005C5B22" w:rsidRPr="00722E08" w:rsidRDefault="005C5B22" w:rsidP="005C5B22">
      <w:pPr>
        <w:rPr>
          <w:rFonts w:ascii="Calibri" w:hAnsi="Calibri" w:cs="Calibri"/>
        </w:rPr>
      </w:pPr>
    </w:p>
    <w:p w14:paraId="47FC912E" w14:textId="77777777" w:rsidR="005C5B22" w:rsidRPr="00722E08" w:rsidRDefault="005C5B22" w:rsidP="005C5B22">
      <w:pPr>
        <w:rPr>
          <w:rFonts w:ascii="Calibri" w:hAnsi="Calibri" w:cs="Calibri"/>
        </w:rPr>
      </w:pPr>
    </w:p>
    <w:p w14:paraId="0ABD3352" w14:textId="77777777" w:rsidR="005C5B22" w:rsidRPr="00722E08" w:rsidRDefault="005C5B22" w:rsidP="005C5B22">
      <w:pPr>
        <w:rPr>
          <w:rFonts w:ascii="Calibri" w:hAnsi="Calibri" w:cs="Calibri"/>
        </w:rPr>
      </w:pPr>
    </w:p>
    <w:p w14:paraId="53E70B1F" w14:textId="61A296C0" w:rsidR="005C5B22" w:rsidRPr="00722E08" w:rsidRDefault="005C5B22" w:rsidP="005C5B22">
      <w:pPr>
        <w:tabs>
          <w:tab w:val="left" w:pos="1845"/>
        </w:tabs>
        <w:rPr>
          <w:rFonts w:ascii="Calibri" w:hAnsi="Calibri" w:cs="Calibri"/>
        </w:rPr>
      </w:pPr>
      <w:r w:rsidRPr="00722E08">
        <w:rPr>
          <w:rFonts w:ascii="Calibri" w:hAnsi="Calibri" w:cs="Calibri"/>
        </w:rPr>
        <w:tab/>
      </w:r>
    </w:p>
    <w:sectPr w:rsidR="005C5B22" w:rsidRPr="00722E08" w:rsidSect="00F84732">
      <w:headerReference w:type="default" r:id="rId11"/>
      <w:footerReference w:type="default" r:id="rId12"/>
      <w:footerReference w:type="first" r:id="rId13"/>
      <w:pgSz w:w="12240" w:h="15840" w:code="1"/>
      <w:pgMar w:top="1008" w:right="1440" w:bottom="864" w:left="1440" w:header="576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D36C6" w14:textId="77777777" w:rsidR="00472617" w:rsidRDefault="00472617" w:rsidP="00B32F27">
      <w:pPr>
        <w:spacing w:after="0" w:line="240" w:lineRule="auto"/>
      </w:pPr>
      <w:r>
        <w:separator/>
      </w:r>
    </w:p>
  </w:endnote>
  <w:endnote w:type="continuationSeparator" w:id="0">
    <w:p w14:paraId="2769AAA3" w14:textId="77777777" w:rsidR="00472617" w:rsidRDefault="00472617" w:rsidP="00B32F27">
      <w:pPr>
        <w:spacing w:after="0" w:line="240" w:lineRule="auto"/>
      </w:pPr>
      <w:r>
        <w:continuationSeparator/>
      </w:r>
    </w:p>
  </w:endnote>
  <w:endnote w:type="continuationNotice" w:id="1">
    <w:p w14:paraId="45BF87C1" w14:textId="77777777" w:rsidR="00472617" w:rsidRDefault="004726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6A18E" w14:textId="4875AC90" w:rsidR="00AD2733" w:rsidRPr="00CA0A86" w:rsidRDefault="00584F68" w:rsidP="00CA0A86">
    <w:pPr>
      <w:pStyle w:val="Footer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569E6DA" wp14:editId="5B23BAF9">
              <wp:simplePos x="0" y="0"/>
              <wp:positionH relativeFrom="column">
                <wp:posOffset>0</wp:posOffset>
              </wp:positionH>
              <wp:positionV relativeFrom="paragraph">
                <wp:posOffset>-4445</wp:posOffset>
              </wp:positionV>
              <wp:extent cx="7190994" cy="412241"/>
              <wp:effectExtent l="0" t="0" r="0" b="6985"/>
              <wp:wrapNone/>
              <wp:docPr id="19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90994" cy="412241"/>
                        <a:chOff x="0" y="1"/>
                        <a:chExt cx="7190994" cy="412241"/>
                      </a:xfrm>
                    </wpg:grpSpPr>
                    <wps:wsp>
                      <wps:cNvPr id="4" name="Text Box 4"/>
                      <wps:cNvSpPr txBox="1"/>
                      <wps:spPr>
                        <a:xfrm>
                          <a:off x="4438650" y="1905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A0502FE" w14:textId="77777777" w:rsidR="00584F68" w:rsidRDefault="00584F68" w:rsidP="00584F68">
                            <w:pPr>
                              <w:jc w:val="center"/>
                            </w:pP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Page 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PAGE  \* Arabic  \* MERGEFORMAT </w:instrTex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NUMPAGES   \* MERGEFORMAT </w:instrTex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Text Box 5"/>
                      <wps:cNvSpPr txBox="1"/>
                      <wps:spPr>
                        <a:xfrm>
                          <a:off x="0" y="1"/>
                          <a:ext cx="246380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D509BCB" w14:textId="7A8A689C" w:rsidR="00584F68" w:rsidRPr="0078037A" w:rsidRDefault="00F85FC6" w:rsidP="00584F6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arm</w:t>
                            </w:r>
                            <w:r w:rsidR="00212A8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or R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anch </w:t>
                            </w:r>
                            <w:r w:rsidR="00CE7C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Transfer </w:t>
                            </w:r>
                            <w:r w:rsidR="005C5B2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Guideposts</w:t>
                            </w:r>
                            <w:r w:rsidR="00CE7C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Work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Straight Connector 6"/>
                      <wps:cNvCnPr/>
                      <wps:spPr>
                        <a:xfrm>
                          <a:off x="47625" y="28575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569E6DA" id="Group 19" o:spid="_x0000_s1026" style="position:absolute;left:0;text-align:left;margin-left:0;margin-top:-.35pt;width:566.2pt;height:32.45pt;z-index:251658243;mso-height-relative:margin" coordorigin="" coordsize="71909,41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44386;top:190;width:27523;height:3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" fillcolor="window" stroked="f" strokeweight=".5pt">
                <v:textbox>
                  <w:txbxContent>
                    <w:p w14:paraId="3A0502FE" w14:textId="77777777" w:rsidR="00584F68" w:rsidRDefault="00584F68" w:rsidP="00584F68">
                      <w:pPr>
                        <w:jc w:val="center"/>
                      </w:pP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Page 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PAGE  \* Arabic  \* MERGEFORMAT </w:instrTex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1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NUMPAGES   \* MERGEFORMAT </w:instrTex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  <v:shape id="Text Box 5" o:spid="_x0000_s1028" type="#_x0000_t202" style="position:absolute;width:24638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" stroked="f" strokeweight=".5pt">
                <v:textbox>
                  <w:txbxContent>
                    <w:p w14:paraId="6D509BCB" w14:textId="7A8A689C" w:rsidR="00584F68" w:rsidRPr="0078037A" w:rsidRDefault="00F85FC6" w:rsidP="00584F6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arm</w:t>
                      </w:r>
                      <w:r w:rsidR="00212A8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or R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anch </w:t>
                      </w:r>
                      <w:r w:rsidR="00CE7C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Transfer </w:t>
                      </w:r>
                      <w:r w:rsidR="005C5B2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Guideposts</w:t>
                      </w:r>
                      <w:r w:rsidR="00CE7C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Worksheet</w:t>
                      </w:r>
                    </w:p>
                  </w:txbxContent>
                </v:textbox>
              </v:shape>
              <v:line id="Straight Connector 6" o:spid="_x0000_s1029" style="position:absolute;visibility:visible;mso-wrap-style:square" from="476,285" to="61283,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" strokeweight=".5pt"/>
            </v:group>
          </w:pict>
        </mc:Fallback>
      </mc:AlternateContent>
    </w:r>
    <w:r w:rsidR="00D67F62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7567641" wp14:editId="5002581A">
              <wp:simplePos x="0" y="0"/>
              <wp:positionH relativeFrom="column">
                <wp:posOffset>2200275</wp:posOffset>
              </wp:positionH>
              <wp:positionV relativeFrom="paragraph">
                <wp:posOffset>89535</wp:posOffset>
              </wp:positionV>
              <wp:extent cx="1590675" cy="381000"/>
              <wp:effectExtent l="0" t="0" r="952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90675" cy="381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A7B725F" w14:textId="2F7CAAA8" w:rsidR="00D67F62" w:rsidRDefault="00CE7C8D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ABABDF" wp14:editId="281E5FAA">
                                <wp:extent cx="1401445" cy="264956"/>
                                <wp:effectExtent l="0" t="0" r="8255" b="1905"/>
                                <wp:docPr id="17" name="Picture 1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01445" cy="26495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7567641" id="Text Box 1" o:spid="_x0000_s1034" type="#_x0000_t202" style="position:absolute;left:0;text-align:left;margin-left:173.25pt;margin-top:7.05pt;width:125.25pt;height:30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" fillcolor="white [3201]" stroked="f" strokeweight=".5pt">
              <v:textbox>
                <w:txbxContent>
                  <w:p w14:paraId="6A7B725F" w14:textId="2F7CAAA8" w:rsidR="00D67F62" w:rsidRDefault="00CE7C8D">
                    <w:r>
                      <w:rPr>
                        <w:noProof/>
                      </w:rPr>
                      <w:drawing>
                        <wp:inline distT="0" distB="0" distL="0" distR="0" wp14:anchorId="5CABABDF" wp14:editId="281E5FAA">
                          <wp:extent cx="1401445" cy="264956"/>
                          <wp:effectExtent l="0" t="0" r="8255" b="1905"/>
                          <wp:docPr id="17" name="Picture 1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01445" cy="26495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FE580" w14:textId="77777777" w:rsidR="004B4D70" w:rsidRDefault="004B4D70" w:rsidP="004B4D70">
    <w:pPr>
      <w:pStyle w:val="Footer"/>
      <w:jc w:val="center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2340" behindDoc="0" locked="0" layoutInCell="1" allowOverlap="1" wp14:anchorId="5A246911" wp14:editId="1C02C521">
              <wp:simplePos x="0" y="0"/>
              <wp:positionH relativeFrom="column">
                <wp:posOffset>0</wp:posOffset>
              </wp:positionH>
              <wp:positionV relativeFrom="paragraph">
                <wp:posOffset>-3174</wp:posOffset>
              </wp:positionV>
              <wp:extent cx="7190994" cy="412242"/>
              <wp:effectExtent l="0" t="0" r="0" b="6985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90994" cy="412242"/>
                        <a:chOff x="0" y="0"/>
                        <a:chExt cx="7190994" cy="412242"/>
                      </a:xfrm>
                    </wpg:grpSpPr>
                    <wps:wsp>
                      <wps:cNvPr id="14" name="Text Box 14"/>
                      <wps:cNvSpPr txBox="1"/>
                      <wps:spPr>
                        <a:xfrm>
                          <a:off x="4438650" y="1905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DE60D97" w14:textId="77777777" w:rsidR="004B4D70" w:rsidRDefault="004B4D70" w:rsidP="004B4D70">
                            <w:pPr>
                              <w:jc w:val="center"/>
                            </w:pP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Page 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PAGE  \* Arabic  \* MERGEFORMAT </w:instrTex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NUMPAGES   \* MERGEFORMAT </w:instrTex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Text Box 15"/>
                      <wps:cNvSpPr txBox="1"/>
                      <wps:spPr>
                        <a:xfrm>
                          <a:off x="0" y="0"/>
                          <a:ext cx="2374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3E096B" w14:textId="472D8CF5" w:rsidR="004B4D70" w:rsidRPr="0078037A" w:rsidRDefault="009713EC" w:rsidP="004B4D7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arm or Ranch Transfer Guideposts Work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Straight Connector 16"/>
                      <wps:cNvCnPr/>
                      <wps:spPr>
                        <a:xfrm>
                          <a:off x="47625" y="28575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A246911" id="Group 13" o:spid="_x0000_s1031" style="position:absolute;left:0;text-align:left;margin-left:0;margin-top:-.25pt;width:566.2pt;height:32.45pt;z-index:251662340" coordsize="71909,41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2" type="#_x0000_t202" style="position:absolute;left:44386;top:190;width:27523;height:3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" fillcolor="window" stroked="f" strokeweight=".5pt">
                <v:textbox>
                  <w:txbxContent>
                    <w:p w14:paraId="0DE60D97" w14:textId="77777777" w:rsidR="004B4D70" w:rsidRDefault="004B4D70" w:rsidP="004B4D70">
                      <w:pPr>
                        <w:jc w:val="center"/>
                      </w:pP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Page 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PAGE  \* Arabic  \* MERGEFORMAT </w:instrTex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1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NUMPAGES   \* MERGEFORMAT </w:instrTex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  <v:shape id="Text Box 15" o:spid="_x0000_s1033" type="#_x0000_t202" style="position:absolute;width:2374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" stroked="f" strokeweight=".5pt">
                <v:textbox>
                  <w:txbxContent>
                    <w:p w14:paraId="2C3E096B" w14:textId="472D8CF5" w:rsidR="004B4D70" w:rsidRPr="0078037A" w:rsidRDefault="009713EC" w:rsidP="004B4D7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arm or Ranch Transfer Guideposts Worksheet</w:t>
                      </w:r>
                    </w:p>
                  </w:txbxContent>
                </v:textbox>
              </v:shape>
              <v:line id="Straight Connector 16" o:spid="_x0000_s1034" style="position:absolute;visibility:visible;mso-wrap-style:square" from="476,285" to="61283,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" strokeweight=".5pt"/>
            </v:group>
          </w:pict>
        </mc:Fallback>
      </mc:AlternateContent>
    </w:r>
  </w:p>
  <w:p w14:paraId="67302EF1" w14:textId="08E8E717" w:rsidR="00F84732" w:rsidRDefault="005172A2" w:rsidP="005172A2">
    <w:pPr>
      <w:pStyle w:val="Footer"/>
      <w:jc w:val="center"/>
    </w:pPr>
    <w:r>
      <w:rPr>
        <w:noProof/>
      </w:rPr>
      <w:drawing>
        <wp:inline distT="0" distB="0" distL="0" distR="0" wp14:anchorId="69F60FA1" wp14:editId="1FC28F1F">
          <wp:extent cx="1450975" cy="274320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0975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D9247" w14:textId="77777777" w:rsidR="00472617" w:rsidRDefault="00472617" w:rsidP="00B32F27">
      <w:pPr>
        <w:spacing w:after="0" w:line="240" w:lineRule="auto"/>
      </w:pPr>
      <w:r>
        <w:separator/>
      </w:r>
    </w:p>
  </w:footnote>
  <w:footnote w:type="continuationSeparator" w:id="0">
    <w:p w14:paraId="5A0C9AEA" w14:textId="77777777" w:rsidR="00472617" w:rsidRDefault="00472617" w:rsidP="00B32F27">
      <w:pPr>
        <w:spacing w:after="0" w:line="240" w:lineRule="auto"/>
      </w:pPr>
      <w:r>
        <w:continuationSeparator/>
      </w:r>
    </w:p>
  </w:footnote>
  <w:footnote w:type="continuationNotice" w:id="1">
    <w:p w14:paraId="047FED9D" w14:textId="77777777" w:rsidR="00472617" w:rsidRDefault="004726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BC714" w14:textId="31514FDE" w:rsidR="002B6058" w:rsidRDefault="002B6058" w:rsidP="002B6058">
    <w:pPr>
      <w:pStyle w:val="Header"/>
    </w:pPr>
  </w:p>
  <w:p w14:paraId="4B3AEB69" w14:textId="763330D0" w:rsidR="00CA0A86" w:rsidRDefault="00CA0A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10B1"/>
    <w:multiLevelType w:val="hybridMultilevel"/>
    <w:tmpl w:val="FA5E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55030"/>
    <w:multiLevelType w:val="hybridMultilevel"/>
    <w:tmpl w:val="0DBC36D8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73709"/>
    <w:multiLevelType w:val="hybridMultilevel"/>
    <w:tmpl w:val="37401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DC0513"/>
    <w:multiLevelType w:val="hybridMultilevel"/>
    <w:tmpl w:val="BB66AD7C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8657B"/>
    <w:multiLevelType w:val="hybridMultilevel"/>
    <w:tmpl w:val="DE307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45B1C"/>
    <w:multiLevelType w:val="hybridMultilevel"/>
    <w:tmpl w:val="EA1E33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27268"/>
    <w:multiLevelType w:val="hybridMultilevel"/>
    <w:tmpl w:val="8C3EC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80159"/>
    <w:multiLevelType w:val="hybridMultilevel"/>
    <w:tmpl w:val="9ECEC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22C76"/>
    <w:multiLevelType w:val="hybridMultilevel"/>
    <w:tmpl w:val="F2CE6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E4FF1"/>
    <w:multiLevelType w:val="hybridMultilevel"/>
    <w:tmpl w:val="C50AA8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9C550A9"/>
    <w:multiLevelType w:val="hybridMultilevel"/>
    <w:tmpl w:val="69182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A5818"/>
    <w:multiLevelType w:val="hybridMultilevel"/>
    <w:tmpl w:val="C1D6E6E4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844B6B"/>
    <w:multiLevelType w:val="hybridMultilevel"/>
    <w:tmpl w:val="074AF248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E4F6B"/>
    <w:multiLevelType w:val="hybridMultilevel"/>
    <w:tmpl w:val="12C09468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92FCD"/>
    <w:multiLevelType w:val="hybridMultilevel"/>
    <w:tmpl w:val="F22C07AA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C5359"/>
    <w:multiLevelType w:val="hybridMultilevel"/>
    <w:tmpl w:val="9168D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4E24FE"/>
    <w:multiLevelType w:val="hybridMultilevel"/>
    <w:tmpl w:val="953485FA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F90BAA"/>
    <w:multiLevelType w:val="hybridMultilevel"/>
    <w:tmpl w:val="4ABCA25E"/>
    <w:lvl w:ilvl="0" w:tplc="C0340E90">
      <w:start w:val="1"/>
      <w:numFmt w:val="bullet"/>
      <w:lvlText w:val="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CC018F"/>
    <w:multiLevelType w:val="hybridMultilevel"/>
    <w:tmpl w:val="F816F4A6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EC3364"/>
    <w:multiLevelType w:val="hybridMultilevel"/>
    <w:tmpl w:val="642E97A8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6972DC"/>
    <w:multiLevelType w:val="hybridMultilevel"/>
    <w:tmpl w:val="4C748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3E7520"/>
    <w:multiLevelType w:val="hybridMultilevel"/>
    <w:tmpl w:val="44DC08CC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9B2A0D"/>
    <w:multiLevelType w:val="hybridMultilevel"/>
    <w:tmpl w:val="EFAE7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9552A3"/>
    <w:multiLevelType w:val="hybridMultilevel"/>
    <w:tmpl w:val="E08AB6B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192D40"/>
    <w:multiLevelType w:val="hybridMultilevel"/>
    <w:tmpl w:val="6DD85DA2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21676"/>
    <w:multiLevelType w:val="hybridMultilevel"/>
    <w:tmpl w:val="A7225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75138F"/>
    <w:multiLevelType w:val="hybridMultilevel"/>
    <w:tmpl w:val="16065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5C3FDC"/>
    <w:multiLevelType w:val="hybridMultilevel"/>
    <w:tmpl w:val="19EAA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4B1CF2"/>
    <w:multiLevelType w:val="hybridMultilevel"/>
    <w:tmpl w:val="2F4AB874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122A37"/>
    <w:multiLevelType w:val="hybridMultilevel"/>
    <w:tmpl w:val="827C78B4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3F2AC9"/>
    <w:multiLevelType w:val="hybridMultilevel"/>
    <w:tmpl w:val="E79A9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DF2B3E"/>
    <w:multiLevelType w:val="hybridMultilevel"/>
    <w:tmpl w:val="5B0EBA2C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07101B"/>
    <w:multiLevelType w:val="hybridMultilevel"/>
    <w:tmpl w:val="2E027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385A6B"/>
    <w:multiLevelType w:val="hybridMultilevel"/>
    <w:tmpl w:val="F3C21540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FF0FB3"/>
    <w:multiLevelType w:val="hybridMultilevel"/>
    <w:tmpl w:val="CD6AEA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F4327"/>
    <w:multiLevelType w:val="hybridMultilevel"/>
    <w:tmpl w:val="EFD6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C015B9"/>
    <w:multiLevelType w:val="hybridMultilevel"/>
    <w:tmpl w:val="C1B4BA00"/>
    <w:lvl w:ilvl="0" w:tplc="F1165788">
      <w:numFmt w:val="bullet"/>
      <w:lvlText w:val=""/>
      <w:lvlJc w:val="left"/>
      <w:pPr>
        <w:ind w:left="36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037F4C"/>
    <w:multiLevelType w:val="hybridMultilevel"/>
    <w:tmpl w:val="9D4043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E404392"/>
    <w:multiLevelType w:val="hybridMultilevel"/>
    <w:tmpl w:val="03400FC0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351333">
    <w:abstractNumId w:val="0"/>
  </w:num>
  <w:num w:numId="2" w16cid:durableId="394354679">
    <w:abstractNumId w:val="30"/>
  </w:num>
  <w:num w:numId="3" w16cid:durableId="642661289">
    <w:abstractNumId w:val="25"/>
  </w:num>
  <w:num w:numId="4" w16cid:durableId="340552221">
    <w:abstractNumId w:val="27"/>
  </w:num>
  <w:num w:numId="5" w16cid:durableId="2032143239">
    <w:abstractNumId w:val="7"/>
  </w:num>
  <w:num w:numId="6" w16cid:durableId="1617327529">
    <w:abstractNumId w:val="20"/>
  </w:num>
  <w:num w:numId="7" w16cid:durableId="2099208177">
    <w:abstractNumId w:val="22"/>
  </w:num>
  <w:num w:numId="8" w16cid:durableId="1620257881">
    <w:abstractNumId w:val="15"/>
  </w:num>
  <w:num w:numId="9" w16cid:durableId="2114323602">
    <w:abstractNumId w:val="10"/>
  </w:num>
  <w:num w:numId="10" w16cid:durableId="766385792">
    <w:abstractNumId w:val="35"/>
  </w:num>
  <w:num w:numId="11" w16cid:durableId="339115962">
    <w:abstractNumId w:val="12"/>
  </w:num>
  <w:num w:numId="12" w16cid:durableId="1686860232">
    <w:abstractNumId w:val="11"/>
  </w:num>
  <w:num w:numId="13" w16cid:durableId="434180056">
    <w:abstractNumId w:val="19"/>
  </w:num>
  <w:num w:numId="14" w16cid:durableId="1849099240">
    <w:abstractNumId w:val="13"/>
  </w:num>
  <w:num w:numId="15" w16cid:durableId="658577591">
    <w:abstractNumId w:val="24"/>
  </w:num>
  <w:num w:numId="16" w16cid:durableId="24212322">
    <w:abstractNumId w:val="31"/>
  </w:num>
  <w:num w:numId="17" w16cid:durableId="1026129638">
    <w:abstractNumId w:val="29"/>
  </w:num>
  <w:num w:numId="18" w16cid:durableId="128132020">
    <w:abstractNumId w:val="21"/>
  </w:num>
  <w:num w:numId="19" w16cid:durableId="965895498">
    <w:abstractNumId w:val="36"/>
  </w:num>
  <w:num w:numId="20" w16cid:durableId="475882674">
    <w:abstractNumId w:val="28"/>
  </w:num>
  <w:num w:numId="21" w16cid:durableId="1139610035">
    <w:abstractNumId w:val="3"/>
  </w:num>
  <w:num w:numId="22" w16cid:durableId="1839074384">
    <w:abstractNumId w:val="16"/>
  </w:num>
  <w:num w:numId="23" w16cid:durableId="734082603">
    <w:abstractNumId w:val="14"/>
  </w:num>
  <w:num w:numId="24" w16cid:durableId="1458184564">
    <w:abstractNumId w:val="33"/>
  </w:num>
  <w:num w:numId="25" w16cid:durableId="1999797024">
    <w:abstractNumId w:val="18"/>
  </w:num>
  <w:num w:numId="26" w16cid:durableId="688020235">
    <w:abstractNumId w:val="1"/>
  </w:num>
  <w:num w:numId="27" w16cid:durableId="1411192278">
    <w:abstractNumId w:val="38"/>
  </w:num>
  <w:num w:numId="28" w16cid:durableId="870608356">
    <w:abstractNumId w:val="5"/>
  </w:num>
  <w:num w:numId="29" w16cid:durableId="612204330">
    <w:abstractNumId w:val="17"/>
  </w:num>
  <w:num w:numId="30" w16cid:durableId="1051999773">
    <w:abstractNumId w:val="9"/>
  </w:num>
  <w:num w:numId="31" w16cid:durableId="1689328651">
    <w:abstractNumId w:val="6"/>
  </w:num>
  <w:num w:numId="32" w16cid:durableId="223412669">
    <w:abstractNumId w:val="8"/>
  </w:num>
  <w:num w:numId="33" w16cid:durableId="1676110825">
    <w:abstractNumId w:val="23"/>
  </w:num>
  <w:num w:numId="34" w16cid:durableId="227620765">
    <w:abstractNumId w:val="34"/>
  </w:num>
  <w:num w:numId="35" w16cid:durableId="323515170">
    <w:abstractNumId w:val="26"/>
  </w:num>
  <w:num w:numId="36" w16cid:durableId="1127317">
    <w:abstractNumId w:val="37"/>
  </w:num>
  <w:num w:numId="37" w16cid:durableId="831871788">
    <w:abstractNumId w:val="4"/>
  </w:num>
  <w:num w:numId="38" w16cid:durableId="1248617839">
    <w:abstractNumId w:val="32"/>
  </w:num>
  <w:num w:numId="39" w16cid:durableId="18271625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NLEwMrcwNjM3MjZW0lEKTi0uzszPAykwrgUAp4NE0iwAAAA="/>
  </w:docVars>
  <w:rsids>
    <w:rsidRoot w:val="00036D77"/>
    <w:rsid w:val="00001534"/>
    <w:rsid w:val="00002518"/>
    <w:rsid w:val="00013D34"/>
    <w:rsid w:val="0002130F"/>
    <w:rsid w:val="00022B1B"/>
    <w:rsid w:val="000236C4"/>
    <w:rsid w:val="00027999"/>
    <w:rsid w:val="000325B9"/>
    <w:rsid w:val="00036157"/>
    <w:rsid w:val="00036D77"/>
    <w:rsid w:val="00056EAD"/>
    <w:rsid w:val="00061FF2"/>
    <w:rsid w:val="000869BC"/>
    <w:rsid w:val="00086E57"/>
    <w:rsid w:val="000936DA"/>
    <w:rsid w:val="000A4C6C"/>
    <w:rsid w:val="000A68BA"/>
    <w:rsid w:val="000C2E8A"/>
    <w:rsid w:val="000C2F19"/>
    <w:rsid w:val="000E578D"/>
    <w:rsid w:val="000F2ED5"/>
    <w:rsid w:val="000F3915"/>
    <w:rsid w:val="000F75F4"/>
    <w:rsid w:val="00101B85"/>
    <w:rsid w:val="0011060B"/>
    <w:rsid w:val="00115D19"/>
    <w:rsid w:val="001217C4"/>
    <w:rsid w:val="00122A6A"/>
    <w:rsid w:val="00122BD7"/>
    <w:rsid w:val="0014400C"/>
    <w:rsid w:val="00150DD5"/>
    <w:rsid w:val="001568FB"/>
    <w:rsid w:val="00156E01"/>
    <w:rsid w:val="00166A82"/>
    <w:rsid w:val="001906BC"/>
    <w:rsid w:val="0019072A"/>
    <w:rsid w:val="00193456"/>
    <w:rsid w:val="001A6EB0"/>
    <w:rsid w:val="001B1EA0"/>
    <w:rsid w:val="001B43D1"/>
    <w:rsid w:val="001C2837"/>
    <w:rsid w:val="001C2E2F"/>
    <w:rsid w:val="001C5F97"/>
    <w:rsid w:val="001C6E97"/>
    <w:rsid w:val="001D5286"/>
    <w:rsid w:val="00202F4B"/>
    <w:rsid w:val="00212A88"/>
    <w:rsid w:val="00213ECF"/>
    <w:rsid w:val="00224524"/>
    <w:rsid w:val="00226432"/>
    <w:rsid w:val="00230DBC"/>
    <w:rsid w:val="00234BDB"/>
    <w:rsid w:val="00235BAA"/>
    <w:rsid w:val="002367F7"/>
    <w:rsid w:val="002402AC"/>
    <w:rsid w:val="00243988"/>
    <w:rsid w:val="00243B28"/>
    <w:rsid w:val="00246D80"/>
    <w:rsid w:val="002546F3"/>
    <w:rsid w:val="00255026"/>
    <w:rsid w:val="00261AB9"/>
    <w:rsid w:val="00277047"/>
    <w:rsid w:val="00277635"/>
    <w:rsid w:val="00287D86"/>
    <w:rsid w:val="0029413C"/>
    <w:rsid w:val="00294897"/>
    <w:rsid w:val="00294BC2"/>
    <w:rsid w:val="002A1F2B"/>
    <w:rsid w:val="002A2488"/>
    <w:rsid w:val="002B1ACD"/>
    <w:rsid w:val="002B6058"/>
    <w:rsid w:val="002C1B07"/>
    <w:rsid w:val="002C30F6"/>
    <w:rsid w:val="002C4910"/>
    <w:rsid w:val="002D1338"/>
    <w:rsid w:val="002D57AA"/>
    <w:rsid w:val="002E5EEE"/>
    <w:rsid w:val="002F0B8B"/>
    <w:rsid w:val="002F0BA3"/>
    <w:rsid w:val="0030252A"/>
    <w:rsid w:val="0030593C"/>
    <w:rsid w:val="00314927"/>
    <w:rsid w:val="00332534"/>
    <w:rsid w:val="00332F0E"/>
    <w:rsid w:val="00343C05"/>
    <w:rsid w:val="00352DF7"/>
    <w:rsid w:val="0036649F"/>
    <w:rsid w:val="00371070"/>
    <w:rsid w:val="00371B56"/>
    <w:rsid w:val="003723DA"/>
    <w:rsid w:val="00384803"/>
    <w:rsid w:val="003952B7"/>
    <w:rsid w:val="003A09FE"/>
    <w:rsid w:val="003A27C6"/>
    <w:rsid w:val="003A393D"/>
    <w:rsid w:val="003A3B29"/>
    <w:rsid w:val="003A5E54"/>
    <w:rsid w:val="003A6E7C"/>
    <w:rsid w:val="003A7547"/>
    <w:rsid w:val="003B45D0"/>
    <w:rsid w:val="003C695F"/>
    <w:rsid w:val="003C6B0C"/>
    <w:rsid w:val="003D0A70"/>
    <w:rsid w:val="003D7898"/>
    <w:rsid w:val="003E17E0"/>
    <w:rsid w:val="003F1823"/>
    <w:rsid w:val="003F7053"/>
    <w:rsid w:val="00402726"/>
    <w:rsid w:val="0041221F"/>
    <w:rsid w:val="004134A5"/>
    <w:rsid w:val="004224BD"/>
    <w:rsid w:val="00422F2B"/>
    <w:rsid w:val="0044752B"/>
    <w:rsid w:val="004549BF"/>
    <w:rsid w:val="0046028C"/>
    <w:rsid w:val="00461B70"/>
    <w:rsid w:val="004718D4"/>
    <w:rsid w:val="004722A7"/>
    <w:rsid w:val="00472617"/>
    <w:rsid w:val="00485EAB"/>
    <w:rsid w:val="0048712B"/>
    <w:rsid w:val="00497665"/>
    <w:rsid w:val="004A14F7"/>
    <w:rsid w:val="004A7050"/>
    <w:rsid w:val="004B3915"/>
    <w:rsid w:val="004B4D70"/>
    <w:rsid w:val="004B5C2F"/>
    <w:rsid w:val="004B72B9"/>
    <w:rsid w:val="004C08F4"/>
    <w:rsid w:val="004C10E4"/>
    <w:rsid w:val="004C485D"/>
    <w:rsid w:val="004C71C6"/>
    <w:rsid w:val="004D64B7"/>
    <w:rsid w:val="004E0ABF"/>
    <w:rsid w:val="004E2683"/>
    <w:rsid w:val="004E3AA8"/>
    <w:rsid w:val="004F0A5D"/>
    <w:rsid w:val="004F36CC"/>
    <w:rsid w:val="00504600"/>
    <w:rsid w:val="005070F6"/>
    <w:rsid w:val="00507662"/>
    <w:rsid w:val="00507B5B"/>
    <w:rsid w:val="005127EE"/>
    <w:rsid w:val="005172A2"/>
    <w:rsid w:val="00525359"/>
    <w:rsid w:val="005258D2"/>
    <w:rsid w:val="00526F3E"/>
    <w:rsid w:val="00530720"/>
    <w:rsid w:val="00543058"/>
    <w:rsid w:val="00553935"/>
    <w:rsid w:val="00560F97"/>
    <w:rsid w:val="00562DD7"/>
    <w:rsid w:val="0056608A"/>
    <w:rsid w:val="00573ADE"/>
    <w:rsid w:val="00584963"/>
    <w:rsid w:val="00584F68"/>
    <w:rsid w:val="005905B7"/>
    <w:rsid w:val="00596204"/>
    <w:rsid w:val="00597CA3"/>
    <w:rsid w:val="005A4616"/>
    <w:rsid w:val="005A7104"/>
    <w:rsid w:val="005B3E28"/>
    <w:rsid w:val="005B52B7"/>
    <w:rsid w:val="005B595E"/>
    <w:rsid w:val="005C1A1B"/>
    <w:rsid w:val="005C4821"/>
    <w:rsid w:val="005C5B22"/>
    <w:rsid w:val="005D75DD"/>
    <w:rsid w:val="005E4716"/>
    <w:rsid w:val="005E736C"/>
    <w:rsid w:val="005F083F"/>
    <w:rsid w:val="005F3673"/>
    <w:rsid w:val="005F713B"/>
    <w:rsid w:val="0061233A"/>
    <w:rsid w:val="00612CA0"/>
    <w:rsid w:val="00616A83"/>
    <w:rsid w:val="00624EC5"/>
    <w:rsid w:val="00626A14"/>
    <w:rsid w:val="00631E0F"/>
    <w:rsid w:val="00636201"/>
    <w:rsid w:val="00636FF8"/>
    <w:rsid w:val="006451B4"/>
    <w:rsid w:val="00645360"/>
    <w:rsid w:val="0064754E"/>
    <w:rsid w:val="00662D3E"/>
    <w:rsid w:val="00667E77"/>
    <w:rsid w:val="0067092B"/>
    <w:rsid w:val="00674394"/>
    <w:rsid w:val="006776A5"/>
    <w:rsid w:val="00684189"/>
    <w:rsid w:val="006864C7"/>
    <w:rsid w:val="0069488E"/>
    <w:rsid w:val="006A685A"/>
    <w:rsid w:val="006A7DC0"/>
    <w:rsid w:val="006B0323"/>
    <w:rsid w:val="006C033E"/>
    <w:rsid w:val="006D3856"/>
    <w:rsid w:val="006D4D00"/>
    <w:rsid w:val="006D61BB"/>
    <w:rsid w:val="006E29A0"/>
    <w:rsid w:val="006E3B7D"/>
    <w:rsid w:val="006E6551"/>
    <w:rsid w:val="006E72D7"/>
    <w:rsid w:val="006E7CDB"/>
    <w:rsid w:val="006F103A"/>
    <w:rsid w:val="006F34CD"/>
    <w:rsid w:val="006F7AF9"/>
    <w:rsid w:val="007016EB"/>
    <w:rsid w:val="007062E4"/>
    <w:rsid w:val="00717811"/>
    <w:rsid w:val="00721276"/>
    <w:rsid w:val="00722E08"/>
    <w:rsid w:val="0073051A"/>
    <w:rsid w:val="0073477C"/>
    <w:rsid w:val="0073478D"/>
    <w:rsid w:val="0075018E"/>
    <w:rsid w:val="00756D65"/>
    <w:rsid w:val="00760B69"/>
    <w:rsid w:val="00760C24"/>
    <w:rsid w:val="007616FB"/>
    <w:rsid w:val="007809A8"/>
    <w:rsid w:val="00793F50"/>
    <w:rsid w:val="007A744D"/>
    <w:rsid w:val="007B0354"/>
    <w:rsid w:val="007B52CF"/>
    <w:rsid w:val="007C1362"/>
    <w:rsid w:val="007D1FC7"/>
    <w:rsid w:val="007D542A"/>
    <w:rsid w:val="007D6401"/>
    <w:rsid w:val="007D78E4"/>
    <w:rsid w:val="007E2382"/>
    <w:rsid w:val="007E5446"/>
    <w:rsid w:val="007E61DF"/>
    <w:rsid w:val="00820CFD"/>
    <w:rsid w:val="00827F11"/>
    <w:rsid w:val="00830BF6"/>
    <w:rsid w:val="00835012"/>
    <w:rsid w:val="00850C9E"/>
    <w:rsid w:val="00850E5C"/>
    <w:rsid w:val="008670A3"/>
    <w:rsid w:val="00891491"/>
    <w:rsid w:val="008934E0"/>
    <w:rsid w:val="00894390"/>
    <w:rsid w:val="008962F0"/>
    <w:rsid w:val="008A309F"/>
    <w:rsid w:val="008A5910"/>
    <w:rsid w:val="008B3D54"/>
    <w:rsid w:val="008C2016"/>
    <w:rsid w:val="008C6E9C"/>
    <w:rsid w:val="008D3503"/>
    <w:rsid w:val="008D6724"/>
    <w:rsid w:val="008D6F44"/>
    <w:rsid w:val="008E02DB"/>
    <w:rsid w:val="008E211C"/>
    <w:rsid w:val="008E34B1"/>
    <w:rsid w:val="008E47EF"/>
    <w:rsid w:val="008E6F46"/>
    <w:rsid w:val="008E72AF"/>
    <w:rsid w:val="008F5584"/>
    <w:rsid w:val="009072B7"/>
    <w:rsid w:val="0091329F"/>
    <w:rsid w:val="009210C4"/>
    <w:rsid w:val="00933399"/>
    <w:rsid w:val="009421B3"/>
    <w:rsid w:val="0094328D"/>
    <w:rsid w:val="00946A12"/>
    <w:rsid w:val="009544CA"/>
    <w:rsid w:val="00955BAE"/>
    <w:rsid w:val="009713EC"/>
    <w:rsid w:val="00972725"/>
    <w:rsid w:val="00972757"/>
    <w:rsid w:val="00973035"/>
    <w:rsid w:val="009773B8"/>
    <w:rsid w:val="009832DE"/>
    <w:rsid w:val="009862A7"/>
    <w:rsid w:val="0098796F"/>
    <w:rsid w:val="009955BD"/>
    <w:rsid w:val="0099741B"/>
    <w:rsid w:val="009A0477"/>
    <w:rsid w:val="009A0D23"/>
    <w:rsid w:val="009A45AF"/>
    <w:rsid w:val="009A4EFC"/>
    <w:rsid w:val="009A7E33"/>
    <w:rsid w:val="009C211F"/>
    <w:rsid w:val="009C6B1B"/>
    <w:rsid w:val="009C7510"/>
    <w:rsid w:val="009D611A"/>
    <w:rsid w:val="00A054AA"/>
    <w:rsid w:val="00A05F3B"/>
    <w:rsid w:val="00A0650B"/>
    <w:rsid w:val="00A06FE1"/>
    <w:rsid w:val="00A07E9A"/>
    <w:rsid w:val="00A1138E"/>
    <w:rsid w:val="00A13A33"/>
    <w:rsid w:val="00A15EA4"/>
    <w:rsid w:val="00A17A70"/>
    <w:rsid w:val="00A17EDF"/>
    <w:rsid w:val="00A2242D"/>
    <w:rsid w:val="00A267D9"/>
    <w:rsid w:val="00A41EFF"/>
    <w:rsid w:val="00A43F7D"/>
    <w:rsid w:val="00A450FA"/>
    <w:rsid w:val="00A45A5C"/>
    <w:rsid w:val="00A46D7B"/>
    <w:rsid w:val="00A5049B"/>
    <w:rsid w:val="00A53ECC"/>
    <w:rsid w:val="00A63835"/>
    <w:rsid w:val="00A81488"/>
    <w:rsid w:val="00A9514F"/>
    <w:rsid w:val="00A9784C"/>
    <w:rsid w:val="00AA3814"/>
    <w:rsid w:val="00AA55CE"/>
    <w:rsid w:val="00AC0C43"/>
    <w:rsid w:val="00AD2733"/>
    <w:rsid w:val="00AD401A"/>
    <w:rsid w:val="00AE005E"/>
    <w:rsid w:val="00AE3394"/>
    <w:rsid w:val="00AE6C50"/>
    <w:rsid w:val="00AF7D90"/>
    <w:rsid w:val="00B01CF0"/>
    <w:rsid w:val="00B03C82"/>
    <w:rsid w:val="00B203B7"/>
    <w:rsid w:val="00B21D1E"/>
    <w:rsid w:val="00B2420F"/>
    <w:rsid w:val="00B32827"/>
    <w:rsid w:val="00B32F27"/>
    <w:rsid w:val="00B330A4"/>
    <w:rsid w:val="00B34FC1"/>
    <w:rsid w:val="00B3787C"/>
    <w:rsid w:val="00B43B07"/>
    <w:rsid w:val="00B5526C"/>
    <w:rsid w:val="00B55866"/>
    <w:rsid w:val="00B56864"/>
    <w:rsid w:val="00B57ED7"/>
    <w:rsid w:val="00B6121E"/>
    <w:rsid w:val="00B61FBF"/>
    <w:rsid w:val="00B71E00"/>
    <w:rsid w:val="00B752A4"/>
    <w:rsid w:val="00B802E5"/>
    <w:rsid w:val="00B807D3"/>
    <w:rsid w:val="00B82F51"/>
    <w:rsid w:val="00B83B3D"/>
    <w:rsid w:val="00B86559"/>
    <w:rsid w:val="00B86A09"/>
    <w:rsid w:val="00B8742B"/>
    <w:rsid w:val="00BA2F76"/>
    <w:rsid w:val="00BC369E"/>
    <w:rsid w:val="00BD7E34"/>
    <w:rsid w:val="00BE11F0"/>
    <w:rsid w:val="00BE3486"/>
    <w:rsid w:val="00BE6475"/>
    <w:rsid w:val="00BE6CFC"/>
    <w:rsid w:val="00BE7CF5"/>
    <w:rsid w:val="00C00420"/>
    <w:rsid w:val="00C02F62"/>
    <w:rsid w:val="00C04678"/>
    <w:rsid w:val="00C05CFA"/>
    <w:rsid w:val="00C076A5"/>
    <w:rsid w:val="00C1215F"/>
    <w:rsid w:val="00C277A4"/>
    <w:rsid w:val="00C30A12"/>
    <w:rsid w:val="00C34015"/>
    <w:rsid w:val="00C36A6B"/>
    <w:rsid w:val="00C4187F"/>
    <w:rsid w:val="00C43F15"/>
    <w:rsid w:val="00C55B19"/>
    <w:rsid w:val="00C57C2E"/>
    <w:rsid w:val="00C64BE5"/>
    <w:rsid w:val="00C67114"/>
    <w:rsid w:val="00C70E89"/>
    <w:rsid w:val="00C71D9C"/>
    <w:rsid w:val="00C76D45"/>
    <w:rsid w:val="00C949C0"/>
    <w:rsid w:val="00CA0A86"/>
    <w:rsid w:val="00CA399B"/>
    <w:rsid w:val="00CB54C7"/>
    <w:rsid w:val="00CC077B"/>
    <w:rsid w:val="00CD2EA2"/>
    <w:rsid w:val="00CE2B36"/>
    <w:rsid w:val="00CE3FF6"/>
    <w:rsid w:val="00CE7610"/>
    <w:rsid w:val="00CE7C8D"/>
    <w:rsid w:val="00CF245B"/>
    <w:rsid w:val="00CF60F0"/>
    <w:rsid w:val="00D0587F"/>
    <w:rsid w:val="00D06EB9"/>
    <w:rsid w:val="00D21ACA"/>
    <w:rsid w:val="00D244AC"/>
    <w:rsid w:val="00D24EB6"/>
    <w:rsid w:val="00D265DB"/>
    <w:rsid w:val="00D323EB"/>
    <w:rsid w:val="00D43310"/>
    <w:rsid w:val="00D5556E"/>
    <w:rsid w:val="00D56182"/>
    <w:rsid w:val="00D625C3"/>
    <w:rsid w:val="00D659AC"/>
    <w:rsid w:val="00D67F62"/>
    <w:rsid w:val="00D94E0F"/>
    <w:rsid w:val="00DA0EBD"/>
    <w:rsid w:val="00DB0F4F"/>
    <w:rsid w:val="00DB2DBF"/>
    <w:rsid w:val="00DB4226"/>
    <w:rsid w:val="00DB564C"/>
    <w:rsid w:val="00DB7527"/>
    <w:rsid w:val="00DC047B"/>
    <w:rsid w:val="00DD0D0A"/>
    <w:rsid w:val="00DD1871"/>
    <w:rsid w:val="00DD6E77"/>
    <w:rsid w:val="00DE088A"/>
    <w:rsid w:val="00DE3F3E"/>
    <w:rsid w:val="00DE70D6"/>
    <w:rsid w:val="00E023F7"/>
    <w:rsid w:val="00E04872"/>
    <w:rsid w:val="00E33613"/>
    <w:rsid w:val="00E370CF"/>
    <w:rsid w:val="00E37E93"/>
    <w:rsid w:val="00E44CD2"/>
    <w:rsid w:val="00E4557C"/>
    <w:rsid w:val="00E52AEC"/>
    <w:rsid w:val="00E57899"/>
    <w:rsid w:val="00E60B7C"/>
    <w:rsid w:val="00E61A78"/>
    <w:rsid w:val="00E67D48"/>
    <w:rsid w:val="00E72766"/>
    <w:rsid w:val="00E767D1"/>
    <w:rsid w:val="00E82CFC"/>
    <w:rsid w:val="00E908CD"/>
    <w:rsid w:val="00EA7667"/>
    <w:rsid w:val="00EB6C25"/>
    <w:rsid w:val="00EC20F5"/>
    <w:rsid w:val="00EC6105"/>
    <w:rsid w:val="00EC6977"/>
    <w:rsid w:val="00ED051F"/>
    <w:rsid w:val="00ED26A7"/>
    <w:rsid w:val="00ED46A6"/>
    <w:rsid w:val="00EE232B"/>
    <w:rsid w:val="00EE3D13"/>
    <w:rsid w:val="00EE43E4"/>
    <w:rsid w:val="00EF0687"/>
    <w:rsid w:val="00F035BD"/>
    <w:rsid w:val="00F040C8"/>
    <w:rsid w:val="00F07E63"/>
    <w:rsid w:val="00F1320A"/>
    <w:rsid w:val="00F276BF"/>
    <w:rsid w:val="00F34921"/>
    <w:rsid w:val="00F34E3A"/>
    <w:rsid w:val="00F36402"/>
    <w:rsid w:val="00F462B5"/>
    <w:rsid w:val="00F60425"/>
    <w:rsid w:val="00F60E00"/>
    <w:rsid w:val="00F63799"/>
    <w:rsid w:val="00F7092F"/>
    <w:rsid w:val="00F77F8F"/>
    <w:rsid w:val="00F80856"/>
    <w:rsid w:val="00F81A16"/>
    <w:rsid w:val="00F82738"/>
    <w:rsid w:val="00F84732"/>
    <w:rsid w:val="00F8520D"/>
    <w:rsid w:val="00F85FC6"/>
    <w:rsid w:val="00F94DFD"/>
    <w:rsid w:val="00F96712"/>
    <w:rsid w:val="00FA2B2E"/>
    <w:rsid w:val="00FA631E"/>
    <w:rsid w:val="00FB08C4"/>
    <w:rsid w:val="00FB191D"/>
    <w:rsid w:val="00FC0BBD"/>
    <w:rsid w:val="00FC1B48"/>
    <w:rsid w:val="00FC34C0"/>
    <w:rsid w:val="00FC6986"/>
    <w:rsid w:val="00FC73E2"/>
    <w:rsid w:val="00FE4042"/>
    <w:rsid w:val="00FF2E0B"/>
    <w:rsid w:val="00FF61D1"/>
    <w:rsid w:val="0A046D50"/>
    <w:rsid w:val="10A46507"/>
    <w:rsid w:val="1CC1B244"/>
    <w:rsid w:val="21E85C14"/>
    <w:rsid w:val="23A4934A"/>
    <w:rsid w:val="2668948A"/>
    <w:rsid w:val="2696E599"/>
    <w:rsid w:val="275469F7"/>
    <w:rsid w:val="276BC82B"/>
    <w:rsid w:val="280464EB"/>
    <w:rsid w:val="2B967CD2"/>
    <w:rsid w:val="2FDB08E4"/>
    <w:rsid w:val="300F76D0"/>
    <w:rsid w:val="30E12EB1"/>
    <w:rsid w:val="371CF778"/>
    <w:rsid w:val="3A4EF215"/>
    <w:rsid w:val="3C2CC40D"/>
    <w:rsid w:val="418E2512"/>
    <w:rsid w:val="4DE6A5BE"/>
    <w:rsid w:val="4F82761F"/>
    <w:rsid w:val="52A0EE84"/>
    <w:rsid w:val="5AC528C6"/>
    <w:rsid w:val="5B7C9047"/>
    <w:rsid w:val="5F234B79"/>
    <w:rsid w:val="6BB5E726"/>
    <w:rsid w:val="6C65E21A"/>
    <w:rsid w:val="6D388F2A"/>
    <w:rsid w:val="7966220F"/>
    <w:rsid w:val="7A49A320"/>
    <w:rsid w:val="7C318FDC"/>
    <w:rsid w:val="7D4EB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8AE04"/>
  <w15:docId w15:val="{068D400B-3926-46B9-AB79-EA0C498F5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718D4"/>
  </w:style>
  <w:style w:type="paragraph" w:styleId="Heading1">
    <w:name w:val="heading 1"/>
    <w:basedOn w:val="Normal"/>
    <w:link w:val="Heading1Char"/>
    <w:uiPriority w:val="1"/>
    <w:qFormat/>
    <w:rsid w:val="006C033E"/>
    <w:pPr>
      <w:widowControl w:val="0"/>
      <w:autoSpaceDE w:val="0"/>
      <w:autoSpaceDN w:val="0"/>
      <w:spacing w:after="0" w:line="240" w:lineRule="auto"/>
      <w:ind w:left="120"/>
      <w:outlineLvl w:val="0"/>
    </w:pPr>
    <w:rPr>
      <w:rFonts w:ascii="Calibri" w:eastAsia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43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6D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D789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43D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43D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D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32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F27"/>
  </w:style>
  <w:style w:type="paragraph" w:styleId="Footer">
    <w:name w:val="footer"/>
    <w:basedOn w:val="Normal"/>
    <w:link w:val="FooterChar"/>
    <w:uiPriority w:val="99"/>
    <w:unhideWhenUsed/>
    <w:rsid w:val="00B32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F27"/>
  </w:style>
  <w:style w:type="character" w:styleId="CommentReference">
    <w:name w:val="annotation reference"/>
    <w:basedOn w:val="DefaultParagraphFont"/>
    <w:uiPriority w:val="99"/>
    <w:semiHidden/>
    <w:unhideWhenUsed/>
    <w:rsid w:val="002546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46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46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46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46F3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943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5E736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71B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73051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3051A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6C033E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me xmlns="5d8c711f-12c4-4b74-a160-ecf4c25002d6" xsi:nil="true"/>
    <SharedWithUsers xmlns="d810a318-5788-42c4-bc95-17272ed21e47">
      <UserInfo>
        <DisplayName>Megan Faller</DisplayName>
        <AccountId>1497</AccountId>
        <AccountType/>
      </UserInfo>
    </SharedWithUsers>
    <TaxCatchAll xmlns="d810a318-5788-42c4-bc95-17272ed21e47" xsi:nil="true"/>
    <lcf76f155ced4ddcb4097134ff3c332f xmlns="5d8c711f-12c4-4b74-a160-ecf4c25002d6">
      <Terms xmlns="http://schemas.microsoft.com/office/infopath/2007/PartnerControls"/>
    </lcf76f155ced4ddcb4097134ff3c332f>
    <IconOverlay xmlns="http://schemas.microsoft.com/sharepoint/v4" xsi:nil="true"/>
    <Person xmlns="5d8c711f-12c4-4b74-a160-ecf4c25002d6">
      <UserInfo>
        <DisplayName/>
        <AccountId xsi:nil="true"/>
        <AccountType/>
      </UserInfo>
    </Person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B19818F9C5024198B6F78956A4E7F7" ma:contentTypeVersion="20" ma:contentTypeDescription="Create a new document." ma:contentTypeScope="" ma:versionID="7a4d565275fec516af2db255990086ae">
  <xsd:schema xmlns:xsd="http://www.w3.org/2001/XMLSchema" xmlns:xs="http://www.w3.org/2001/XMLSchema" xmlns:p="http://schemas.microsoft.com/office/2006/metadata/properties" xmlns:ns2="5d8c711f-12c4-4b74-a160-ecf4c25002d6" xmlns:ns3="d810a318-5788-42c4-bc95-17272ed21e47" xmlns:ns4="http://schemas.microsoft.com/sharepoint/v4" targetNamespace="http://schemas.microsoft.com/office/2006/metadata/properties" ma:root="true" ma:fieldsID="f38753b2a199a0f0d3d5e01b029ea44f" ns2:_="" ns3:_="" ns4:_="">
    <xsd:import namespace="5d8c711f-12c4-4b74-a160-ecf4c25002d6"/>
    <xsd:import namespace="d810a318-5788-42c4-bc95-17272ed21e4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tim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4:IconOverlay" minOccurs="0"/>
                <xsd:element ref="ns2:Pers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c711f-12c4-4b74-a160-ecf4c25002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0ba17d1-332e-49f2-a71e-f3f5411414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erson" ma:index="26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0a318-5788-42c4-bc95-17272ed21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29c3865-c860-4cfe-bfb0-6374394e6f6f}" ma:internalName="TaxCatchAll" ma:showField="CatchAllData" ma:web="d810a318-5788-42c4-bc95-17272ed21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C225C1-0F1D-43D1-BE84-1EFC3DF16F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B4237F-F7A9-43C7-9F3D-BCC750C26F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DD371E-CC99-4EE2-BDAD-8CEA87BCB751}">
  <ds:schemaRefs>
    <ds:schemaRef ds:uri="http://schemas.microsoft.com/office/2006/metadata/properties"/>
    <ds:schemaRef ds:uri="http://schemas.microsoft.com/office/infopath/2007/PartnerControls"/>
    <ds:schemaRef ds:uri="5d8c711f-12c4-4b74-a160-ecf4c25002d6"/>
    <ds:schemaRef ds:uri="d810a318-5788-42c4-bc95-17272ed21e47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061A475-DD83-44D9-8F4E-697A6186C1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02</Words>
  <Characters>3437</Characters>
  <Application>Microsoft Office Word</Application>
  <DocSecurity>0</DocSecurity>
  <Lines>28</Lines>
  <Paragraphs>8</Paragraphs>
  <ScaleCrop>false</ScaleCrop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s Mittasch</dc:creator>
  <cp:keywords/>
  <dc:description/>
  <cp:lastModifiedBy>Corey Thomas</cp:lastModifiedBy>
  <cp:revision>40</cp:revision>
  <cp:lastPrinted>2022-02-28T19:13:00Z</cp:lastPrinted>
  <dcterms:created xsi:type="dcterms:W3CDTF">2022-01-06T03:19:00Z</dcterms:created>
  <dcterms:modified xsi:type="dcterms:W3CDTF">2023-12-05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19818F9C5024198B6F78956A4E7F7</vt:lpwstr>
  </property>
  <property fmtid="{D5CDD505-2E9C-101B-9397-08002B2CF9AE}" pid="3" name="MediaServiceImageTags">
    <vt:lpwstr/>
  </property>
</Properties>
</file>